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02E651" w14:textId="2D125EFE" w:rsidR="00C20970" w:rsidRDefault="00B43752" w:rsidP="004A2BE0">
      <w:pPr>
        <w:rPr>
          <w:lang w:eastAsia="de-AT"/>
        </w:rPr>
      </w:pPr>
      <w:r w:rsidRPr="007F25E1">
        <w:rPr>
          <w:b/>
          <w:bCs/>
        </w:rPr>
        <w:t>Checkliste</w:t>
      </w:r>
      <w:r w:rsidR="00C20970" w:rsidRPr="007F25E1">
        <w:rPr>
          <w:b/>
          <w:bCs/>
        </w:rPr>
        <w:t xml:space="preserve">: </w:t>
      </w:r>
      <w:r w:rsidR="007F25E1">
        <w:rPr>
          <w:b/>
          <w:bCs/>
        </w:rPr>
        <w:br/>
      </w:r>
      <w:r w:rsidR="007D5132">
        <w:rPr>
          <w:lang w:eastAsia="de-AT"/>
        </w:rPr>
        <w:t>Vor der Abgabe kontrollieren, ob alle folgenden Angaben eingehalten wurden!</w:t>
      </w:r>
    </w:p>
    <w:p w14:paraId="34D2F6A3" w14:textId="77777777" w:rsidR="00B43632" w:rsidRDefault="00B43632" w:rsidP="004A2BE0">
      <w:pPr>
        <w:rPr>
          <w:lang w:eastAsia="de-AT"/>
        </w:rPr>
      </w:pPr>
    </w:p>
    <w:p w14:paraId="50F1F8A7" w14:textId="21E95A11" w:rsidR="00B201C7" w:rsidRPr="001A5382" w:rsidRDefault="00626859" w:rsidP="004A2BE0">
      <w:sdt>
        <w:sdtPr>
          <w:rPr>
            <w:rFonts w:eastAsia="MS Gothic"/>
          </w:rPr>
          <w:id w:val="-1814782932"/>
          <w14:checkbox>
            <w14:checked w14:val="0"/>
            <w14:checkedState w14:val="2612" w14:font="MS Gothic"/>
            <w14:uncheckedState w14:val="2610" w14:font="MS Gothic"/>
          </w14:checkbox>
        </w:sdtPr>
        <w:sdtEndPr/>
        <w:sdtContent>
          <w:r w:rsidR="00B201C7">
            <w:rPr>
              <w:rFonts w:ascii="MS Gothic" w:eastAsia="MS Gothic" w:hAnsi="MS Gothic" w:hint="eastAsia"/>
            </w:rPr>
            <w:t>☐</w:t>
          </w:r>
        </w:sdtContent>
      </w:sdt>
      <w:r w:rsidR="000325F1">
        <w:rPr>
          <w:rFonts w:eastAsia="MS Gothic"/>
          <w:lang w:eastAsia="de-AT"/>
        </w:rPr>
        <w:tab/>
      </w:r>
      <w:r w:rsidR="00B201C7">
        <w:t>Längen</w:t>
      </w:r>
      <w:r w:rsidR="00B5114E">
        <w:t xml:space="preserve">vorgabe </w:t>
      </w:r>
      <w:r w:rsidR="00976242">
        <w:t xml:space="preserve">ist </w:t>
      </w:r>
      <w:r w:rsidR="00B5114E">
        <w:t>eingehalten</w:t>
      </w:r>
      <w:r w:rsidR="00B201C7" w:rsidRPr="001A5382">
        <w:t xml:space="preserve"> (</w:t>
      </w:r>
      <w:r w:rsidR="00382C3E">
        <w:t>5</w:t>
      </w:r>
      <w:r w:rsidR="00B5114E">
        <w:t xml:space="preserve">.000 bis </w:t>
      </w:r>
      <w:r w:rsidR="00382C3E">
        <w:t>10</w:t>
      </w:r>
      <w:r w:rsidR="00B5114E">
        <w:t>.000 Zeichen inkl. Leerzeichen</w:t>
      </w:r>
      <w:r w:rsidR="00B201C7" w:rsidRPr="001A5382">
        <w:t xml:space="preserve">)? </w:t>
      </w:r>
    </w:p>
    <w:p w14:paraId="6E85187B" w14:textId="605BA7EF" w:rsidR="001A5382" w:rsidRDefault="00626859" w:rsidP="004A2BE0">
      <w:sdt>
        <w:sdtPr>
          <w:rPr>
            <w:rFonts w:eastAsia="MS Gothic"/>
          </w:rPr>
          <w:id w:val="-420567665"/>
          <w14:checkbox>
            <w14:checked w14:val="0"/>
            <w14:checkedState w14:val="2612" w14:font="MS Gothic"/>
            <w14:uncheckedState w14:val="2610" w14:font="MS Gothic"/>
          </w14:checkbox>
        </w:sdtPr>
        <w:sdtEndPr/>
        <w:sdtContent>
          <w:r w:rsidR="00B201C7">
            <w:rPr>
              <w:rFonts w:ascii="MS Gothic" w:eastAsia="MS Gothic" w:hAnsi="MS Gothic" w:hint="eastAsia"/>
            </w:rPr>
            <w:t>☐</w:t>
          </w:r>
        </w:sdtContent>
      </w:sdt>
      <w:r w:rsidR="000325F1">
        <w:rPr>
          <w:rFonts w:eastAsia="MS Gothic"/>
          <w:lang w:eastAsia="de-AT"/>
        </w:rPr>
        <w:tab/>
      </w:r>
      <w:r w:rsidR="001A5382" w:rsidRPr="001A5382">
        <w:t>Interpunktion ist geprüft (z.B. Leerzeichen nach Beistrich und Punkt,</w:t>
      </w:r>
      <w:r w:rsidR="009E16FA">
        <w:t xml:space="preserve"> </w:t>
      </w:r>
      <w:r w:rsidR="00B0666D">
        <w:t>…</w:t>
      </w:r>
      <w:r w:rsidR="001A5382" w:rsidRPr="001A5382">
        <w:t>)?</w:t>
      </w:r>
    </w:p>
    <w:p w14:paraId="66905DF7" w14:textId="42EA5D30" w:rsidR="000325F1" w:rsidRPr="000325F1" w:rsidRDefault="00626859" w:rsidP="00C05FC8">
      <w:pPr>
        <w:ind w:left="720" w:hanging="720"/>
        <w:rPr>
          <w:rFonts w:eastAsia="MS Gothic"/>
        </w:rPr>
      </w:pPr>
      <w:sdt>
        <w:sdtPr>
          <w:rPr>
            <w:rFonts w:eastAsia="MS Gothic"/>
          </w:rPr>
          <w:id w:val="-1691686333"/>
          <w14:checkbox>
            <w14:checked w14:val="0"/>
            <w14:checkedState w14:val="2612" w14:font="MS Gothic"/>
            <w14:uncheckedState w14:val="2610" w14:font="MS Gothic"/>
          </w14:checkbox>
        </w:sdtPr>
        <w:sdtEndPr/>
        <w:sdtContent>
          <w:r w:rsidR="000325F1" w:rsidRPr="0028467F">
            <w:rPr>
              <w:rFonts w:ascii="MS Gothic" w:eastAsia="MS Gothic" w:hAnsi="MS Gothic" w:hint="eastAsia"/>
            </w:rPr>
            <w:t>☐</w:t>
          </w:r>
        </w:sdtContent>
      </w:sdt>
      <w:r w:rsidR="000325F1" w:rsidRPr="0028467F">
        <w:rPr>
          <w:rFonts w:eastAsia="MS Gothic"/>
          <w:lang w:eastAsia="de-AT"/>
        </w:rPr>
        <w:tab/>
      </w:r>
      <w:r w:rsidR="000325F1" w:rsidRPr="0028467F">
        <w:rPr>
          <w:rFonts w:eastAsia="MS Gothic"/>
        </w:rPr>
        <w:t xml:space="preserve">Ein- und zweisilbe Zahlen </w:t>
      </w:r>
      <w:r w:rsidR="000325F1">
        <w:rPr>
          <w:rFonts w:eastAsia="MS Gothic"/>
        </w:rPr>
        <w:t>sind</w:t>
      </w:r>
      <w:r w:rsidR="000325F1" w:rsidRPr="0028467F">
        <w:rPr>
          <w:rFonts w:eastAsia="MS Gothic"/>
        </w:rPr>
        <w:t xml:space="preserve"> als Worte ausgeschrieben, sofern sie nicht mit Prozent-, Währungs-, Maßangaben o.Ä. versehen sind; dann sind </w:t>
      </w:r>
      <w:r w:rsidR="000325F1">
        <w:rPr>
          <w:rFonts w:eastAsia="MS Gothic"/>
        </w:rPr>
        <w:t xml:space="preserve">sie </w:t>
      </w:r>
      <w:r w:rsidR="000325F1" w:rsidRPr="0028467F">
        <w:rPr>
          <w:rFonts w:eastAsia="MS Gothic"/>
        </w:rPr>
        <w:t xml:space="preserve">immer als Ziffern </w:t>
      </w:r>
      <w:r w:rsidR="000325F1">
        <w:rPr>
          <w:rFonts w:eastAsia="MS Gothic"/>
        </w:rPr>
        <w:t>gesetzt</w:t>
      </w:r>
      <w:r w:rsidR="00C05FC8">
        <w:rPr>
          <w:rFonts w:eastAsia="MS Gothic"/>
        </w:rPr>
        <w:t>?</w:t>
      </w:r>
    </w:p>
    <w:p w14:paraId="278A2ADB" w14:textId="76201BC7" w:rsidR="001A5382" w:rsidRDefault="00626859" w:rsidP="004A2BE0">
      <w:sdt>
        <w:sdtPr>
          <w:rPr>
            <w:rFonts w:eastAsia="MS Gothic"/>
          </w:rPr>
          <w:id w:val="-2067487000"/>
          <w14:checkbox>
            <w14:checked w14:val="0"/>
            <w14:checkedState w14:val="2612" w14:font="MS Gothic"/>
            <w14:uncheckedState w14:val="2610" w14:font="MS Gothic"/>
          </w14:checkbox>
        </w:sdtPr>
        <w:sdtEndPr/>
        <w:sdtContent>
          <w:r w:rsidR="0018601A">
            <w:rPr>
              <w:rFonts w:ascii="MS Gothic" w:eastAsia="MS Gothic" w:hAnsi="MS Gothic" w:hint="eastAsia"/>
            </w:rPr>
            <w:t>☐</w:t>
          </w:r>
        </w:sdtContent>
      </w:sdt>
      <w:r w:rsidR="000325F1">
        <w:rPr>
          <w:rFonts w:eastAsia="MS Gothic"/>
          <w:lang w:eastAsia="de-AT"/>
        </w:rPr>
        <w:tab/>
      </w:r>
      <w:r w:rsidR="001A5382" w:rsidRPr="001A5382">
        <w:t xml:space="preserve">Orthographie ist mittels Rechtschreibprüfung in Word geprüft? </w:t>
      </w:r>
    </w:p>
    <w:p w14:paraId="1E2599C2" w14:textId="6B2F8BC7" w:rsidR="00F9213A" w:rsidRPr="001A5382" w:rsidRDefault="00626859" w:rsidP="004A2BE0">
      <w:sdt>
        <w:sdtPr>
          <w:rPr>
            <w:rFonts w:eastAsia="MS Gothic"/>
          </w:rPr>
          <w:id w:val="1110708202"/>
          <w14:checkbox>
            <w14:checked w14:val="0"/>
            <w14:checkedState w14:val="2612" w14:font="MS Gothic"/>
            <w14:uncheckedState w14:val="2610" w14:font="MS Gothic"/>
          </w14:checkbox>
        </w:sdtPr>
        <w:sdtEndPr/>
        <w:sdtContent>
          <w:r w:rsidR="00F9213A">
            <w:rPr>
              <w:rFonts w:ascii="MS Gothic" w:eastAsia="MS Gothic" w:hAnsi="MS Gothic" w:hint="eastAsia"/>
            </w:rPr>
            <w:t>☐</w:t>
          </w:r>
        </w:sdtContent>
      </w:sdt>
      <w:r w:rsidR="000325F1">
        <w:rPr>
          <w:rFonts w:eastAsia="MS Gothic"/>
          <w:lang w:eastAsia="de-AT"/>
        </w:rPr>
        <w:tab/>
      </w:r>
      <w:r w:rsidR="00F9213A">
        <w:t>Es wurden möglichst genderneutrale Bezeichnungen bzw. die Schreibweise mit * verwendet</w:t>
      </w:r>
      <w:r w:rsidR="00F9213A" w:rsidRPr="001A5382">
        <w:t>?</w:t>
      </w:r>
    </w:p>
    <w:p w14:paraId="7A9AE168" w14:textId="49C4FE5E" w:rsidR="001A5382" w:rsidRPr="001A5382" w:rsidRDefault="00626859" w:rsidP="004A2BE0">
      <w:sdt>
        <w:sdtPr>
          <w:rPr>
            <w:rFonts w:eastAsia="MS Gothic"/>
          </w:rPr>
          <w:id w:val="1236820266"/>
          <w14:checkbox>
            <w14:checked w14:val="0"/>
            <w14:checkedState w14:val="2612" w14:font="MS Gothic"/>
            <w14:uncheckedState w14:val="2610" w14:font="MS Gothic"/>
          </w14:checkbox>
        </w:sdtPr>
        <w:sdtEndPr/>
        <w:sdtContent>
          <w:r w:rsidR="0018601A">
            <w:rPr>
              <w:rFonts w:ascii="MS Gothic" w:eastAsia="MS Gothic" w:hAnsi="MS Gothic" w:hint="eastAsia"/>
            </w:rPr>
            <w:t>☐</w:t>
          </w:r>
        </w:sdtContent>
      </w:sdt>
      <w:r w:rsidR="000325F1">
        <w:rPr>
          <w:rFonts w:eastAsia="MS Gothic"/>
          <w:lang w:eastAsia="de-AT"/>
        </w:rPr>
        <w:tab/>
      </w:r>
      <w:r w:rsidR="00502440">
        <w:t>Ein</w:t>
      </w:r>
      <w:r w:rsidR="007B506D">
        <w:t xml:space="preserve">e Einleitung </w:t>
      </w:r>
      <w:r w:rsidR="00502440">
        <w:t xml:space="preserve">von max. </w:t>
      </w:r>
      <w:r w:rsidR="00556607">
        <w:t>120</w:t>
      </w:r>
      <w:r w:rsidR="00502440">
        <w:t xml:space="preserve"> Wörtern </w:t>
      </w:r>
      <w:r w:rsidR="00347832">
        <w:t>steht</w:t>
      </w:r>
      <w:r w:rsidR="000E4E1F">
        <w:t xml:space="preserve"> am </w:t>
      </w:r>
      <w:r w:rsidR="001A5382" w:rsidRPr="001A5382">
        <w:t>Beginn des Beitrags?</w:t>
      </w:r>
    </w:p>
    <w:p w14:paraId="28112DE5" w14:textId="3ED1FA99" w:rsidR="001A5382" w:rsidRDefault="00626859" w:rsidP="004A2BE0">
      <w:sdt>
        <w:sdtPr>
          <w:rPr>
            <w:rFonts w:eastAsia="MS Gothic"/>
          </w:rPr>
          <w:id w:val="-122164482"/>
          <w14:checkbox>
            <w14:checked w14:val="0"/>
            <w14:checkedState w14:val="2612" w14:font="MS Gothic"/>
            <w14:uncheckedState w14:val="2610" w14:font="MS Gothic"/>
          </w14:checkbox>
        </w:sdtPr>
        <w:sdtEndPr/>
        <w:sdtContent>
          <w:r w:rsidR="0018601A">
            <w:rPr>
              <w:rFonts w:ascii="MS Gothic" w:eastAsia="MS Gothic" w:hAnsi="MS Gothic" w:hint="eastAsia"/>
            </w:rPr>
            <w:t>☐</w:t>
          </w:r>
        </w:sdtContent>
      </w:sdt>
      <w:r w:rsidR="000325F1">
        <w:rPr>
          <w:rFonts w:eastAsia="MS Gothic"/>
          <w:lang w:eastAsia="de-AT"/>
        </w:rPr>
        <w:tab/>
      </w:r>
      <w:r w:rsidR="001A5382" w:rsidRPr="001A5382">
        <w:t>Datei ist mit Autorenname</w:t>
      </w:r>
      <w:r w:rsidR="007F738C">
        <w:t>n</w:t>
      </w:r>
      <w:r w:rsidR="001A5382" w:rsidRPr="001A5382">
        <w:t xml:space="preserve"> und Titelstichwort ohne Sonderzeichen benannt?</w:t>
      </w:r>
    </w:p>
    <w:p w14:paraId="18878E09" w14:textId="1BB22894" w:rsidR="001C6B11" w:rsidRPr="001C6B11" w:rsidRDefault="00626859" w:rsidP="004A2BE0">
      <w:pPr>
        <w:rPr>
          <w:rFonts w:eastAsia="MS Gothic"/>
        </w:rPr>
      </w:pPr>
      <w:sdt>
        <w:sdtPr>
          <w:rPr>
            <w:rFonts w:eastAsia="MS Gothic"/>
          </w:rPr>
          <w:id w:val="-446777471"/>
          <w14:checkbox>
            <w14:checked w14:val="0"/>
            <w14:checkedState w14:val="2612" w14:font="MS Gothic"/>
            <w14:uncheckedState w14:val="2610" w14:font="MS Gothic"/>
          </w14:checkbox>
        </w:sdtPr>
        <w:sdtEndPr/>
        <w:sdtContent>
          <w:r w:rsidR="001C6B11">
            <w:rPr>
              <w:rFonts w:ascii="MS Gothic" w:eastAsia="MS Gothic" w:hAnsi="MS Gothic" w:hint="eastAsia"/>
            </w:rPr>
            <w:t>☐</w:t>
          </w:r>
        </w:sdtContent>
      </w:sdt>
      <w:r w:rsidR="001C6B11">
        <w:rPr>
          <w:rFonts w:eastAsia="MS Gothic"/>
          <w:lang w:eastAsia="de-AT"/>
        </w:rPr>
        <w:tab/>
      </w:r>
      <w:r w:rsidR="001C6B11" w:rsidRPr="001C6B11">
        <w:rPr>
          <w:rFonts w:eastAsia="MS Gothic"/>
        </w:rPr>
        <w:t>Freigabe durch die Interview-Partner*innen wurde erteilt</w:t>
      </w:r>
      <w:r w:rsidR="00C05FC8">
        <w:rPr>
          <w:rFonts w:eastAsia="MS Gothic"/>
        </w:rPr>
        <w:t>?</w:t>
      </w:r>
    </w:p>
    <w:p w14:paraId="361A61B7" w14:textId="74710C40" w:rsidR="001A5382" w:rsidRPr="001A5382" w:rsidRDefault="00626859" w:rsidP="004A2BE0">
      <w:sdt>
        <w:sdtPr>
          <w:rPr>
            <w:rFonts w:eastAsia="MS Gothic"/>
          </w:rPr>
          <w:id w:val="1091276681"/>
          <w14:checkbox>
            <w14:checked w14:val="0"/>
            <w14:checkedState w14:val="2612" w14:font="MS Gothic"/>
            <w14:uncheckedState w14:val="2610" w14:font="MS Gothic"/>
          </w14:checkbox>
        </w:sdtPr>
        <w:sdtEndPr/>
        <w:sdtContent>
          <w:r w:rsidR="0018601A">
            <w:rPr>
              <w:rFonts w:ascii="MS Gothic" w:eastAsia="MS Gothic" w:hAnsi="MS Gothic" w:hint="eastAsia"/>
            </w:rPr>
            <w:t>☐</w:t>
          </w:r>
        </w:sdtContent>
      </w:sdt>
      <w:r w:rsidR="000325F1">
        <w:rPr>
          <w:rFonts w:eastAsia="MS Gothic"/>
          <w:lang w:eastAsia="de-AT"/>
        </w:rPr>
        <w:tab/>
      </w:r>
      <w:r w:rsidR="00490E37">
        <w:t xml:space="preserve">Die </w:t>
      </w:r>
      <w:r w:rsidR="001A5382" w:rsidRPr="001A5382">
        <w:t xml:space="preserve">Abbildung </w:t>
      </w:r>
      <w:r w:rsidR="00490E37">
        <w:t>ist</w:t>
      </w:r>
      <w:r w:rsidR="001A5382" w:rsidRPr="001A5382">
        <w:t xml:space="preserve"> </w:t>
      </w:r>
      <w:r w:rsidR="000B6A27">
        <w:t>mit Bildtext</w:t>
      </w:r>
      <w:r w:rsidR="00216352">
        <w:t xml:space="preserve"> und Quellenangabe versehen</w:t>
      </w:r>
      <w:r w:rsidR="001A5382" w:rsidRPr="001A5382">
        <w:t>?</w:t>
      </w:r>
    </w:p>
    <w:p w14:paraId="67E892E3" w14:textId="1F2E2B00" w:rsidR="001A5382" w:rsidRPr="001A5382" w:rsidRDefault="00626859" w:rsidP="004A2BE0">
      <w:sdt>
        <w:sdtPr>
          <w:rPr>
            <w:rFonts w:eastAsia="MS Gothic"/>
          </w:rPr>
          <w:id w:val="-1223597789"/>
          <w14:checkbox>
            <w14:checked w14:val="0"/>
            <w14:checkedState w14:val="2612" w14:font="MS Gothic"/>
            <w14:uncheckedState w14:val="2610" w14:font="MS Gothic"/>
          </w14:checkbox>
        </w:sdtPr>
        <w:sdtEndPr/>
        <w:sdtContent>
          <w:r w:rsidR="0018601A">
            <w:rPr>
              <w:rFonts w:ascii="MS Gothic" w:eastAsia="MS Gothic" w:hAnsi="MS Gothic" w:hint="eastAsia"/>
            </w:rPr>
            <w:t>☐</w:t>
          </w:r>
        </w:sdtContent>
      </w:sdt>
      <w:r w:rsidR="000325F1">
        <w:rPr>
          <w:rFonts w:eastAsia="MS Gothic"/>
          <w:lang w:eastAsia="de-AT"/>
        </w:rPr>
        <w:tab/>
      </w:r>
      <w:r w:rsidR="0018601A">
        <w:t>Das</w:t>
      </w:r>
      <w:r w:rsidR="001A5382" w:rsidRPr="001A5382">
        <w:t xml:space="preserve"> Copyright für die Abbildung </w:t>
      </w:r>
      <w:r w:rsidR="0018601A">
        <w:t xml:space="preserve">liegt </w:t>
      </w:r>
      <w:r w:rsidR="001A5382" w:rsidRPr="001A5382">
        <w:t xml:space="preserve">bei Ihnen bzw. die Abdruckgenehmigung </w:t>
      </w:r>
      <w:r w:rsidR="002E652B">
        <w:t>ist</w:t>
      </w:r>
      <w:r w:rsidR="0018601A">
        <w:t xml:space="preserve"> </w:t>
      </w:r>
      <w:r w:rsidR="001A5382" w:rsidRPr="001A5382">
        <w:t>eingeholt?</w:t>
      </w:r>
    </w:p>
    <w:p w14:paraId="62D4B2DE" w14:textId="77777777" w:rsidR="00AF534F" w:rsidRDefault="00AF534F" w:rsidP="004A2BE0">
      <w:pPr>
        <w:rPr>
          <w:lang w:eastAsia="de-AT"/>
        </w:rPr>
      </w:pPr>
    </w:p>
    <w:p w14:paraId="131E8440" w14:textId="6F351788" w:rsidR="00AF534F" w:rsidRPr="005F4F5D" w:rsidRDefault="00AF534F" w:rsidP="004A2BE0">
      <w:pPr>
        <w:rPr>
          <w:lang w:eastAsia="de-AT"/>
        </w:rPr>
        <w:sectPr w:rsidR="00AF534F" w:rsidRPr="005F4F5D" w:rsidSect="0092794C">
          <w:headerReference w:type="even" r:id="rId11"/>
          <w:headerReference w:type="default" r:id="rId12"/>
          <w:footerReference w:type="even" r:id="rId13"/>
          <w:footerReference w:type="default" r:id="rId14"/>
          <w:pgSz w:w="11906" w:h="16838" w:code="9"/>
          <w:pgMar w:top="1814" w:right="1134" w:bottom="1701" w:left="0" w:header="709" w:footer="680" w:gutter="1134"/>
          <w:pgNumType w:start="1"/>
          <w:cols w:space="1"/>
          <w:titlePg/>
          <w:docGrid w:linePitch="299"/>
        </w:sectPr>
      </w:pPr>
    </w:p>
    <w:p w14:paraId="0B438504" w14:textId="7B8A6CD5" w:rsidR="0085218B" w:rsidRPr="005F4F5D" w:rsidRDefault="0085218B" w:rsidP="0085218B">
      <w:pPr>
        <w:pStyle w:val="AutorNameFlietext"/>
        <w:jc w:val="left"/>
      </w:pPr>
      <w:r w:rsidRPr="005F4F5D">
        <w:lastRenderedPageBreak/>
        <w:t>Vorname N</w:t>
      </w:r>
      <w:r>
        <w:t>achname Autor*in</w:t>
      </w:r>
    </w:p>
    <w:p w14:paraId="3852A5CC" w14:textId="087E28B5" w:rsidR="0085218B" w:rsidRDefault="0085218B" w:rsidP="0085218B">
      <w:pPr>
        <w:pStyle w:val="AutorInstitutionFlietext"/>
      </w:pPr>
      <w:r>
        <w:t>Institution, Ort</w:t>
      </w:r>
    </w:p>
    <w:p w14:paraId="6AEC6F02" w14:textId="492ACA33" w:rsidR="0085218B" w:rsidRDefault="0085218B" w:rsidP="0085218B">
      <w:pPr>
        <w:pStyle w:val="AutorInstitutionFlietext"/>
      </w:pPr>
      <w:r>
        <w:t>im Gespräch mit</w:t>
      </w:r>
    </w:p>
    <w:p w14:paraId="55AF578D" w14:textId="77E09F58" w:rsidR="0085218B" w:rsidRPr="005F4F5D" w:rsidRDefault="0085218B" w:rsidP="0085218B">
      <w:pPr>
        <w:pStyle w:val="AutorNameFlietext"/>
        <w:jc w:val="left"/>
      </w:pPr>
      <w:r w:rsidRPr="005F4F5D">
        <w:t>Vorname N</w:t>
      </w:r>
      <w:r>
        <w:t xml:space="preserve">achname </w:t>
      </w:r>
      <w:r w:rsidR="00453491">
        <w:t>Interviewpartner*in</w:t>
      </w:r>
    </w:p>
    <w:p w14:paraId="160A55C0" w14:textId="2FF16644" w:rsidR="0085218B" w:rsidRPr="00661DFE" w:rsidRDefault="0085218B" w:rsidP="00D97EF0">
      <w:pPr>
        <w:pStyle w:val="AutorInstitutionFlietext"/>
      </w:pPr>
      <w:r>
        <w:t>Institution, Ort</w:t>
      </w:r>
    </w:p>
    <w:p w14:paraId="1396F28F" w14:textId="77777777" w:rsidR="00661DFE" w:rsidRPr="00661DFE" w:rsidRDefault="00661DFE" w:rsidP="004A2BE0"/>
    <w:tbl>
      <w:tblPr>
        <w:tblStyle w:val="Tabellenraster"/>
        <w:tblW w:w="1077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99CC"/>
        <w:tblLook w:val="04A0" w:firstRow="1" w:lastRow="0" w:firstColumn="1" w:lastColumn="0" w:noHBand="0" w:noVBand="1"/>
      </w:tblPr>
      <w:tblGrid>
        <w:gridCol w:w="709"/>
        <w:gridCol w:w="334"/>
        <w:gridCol w:w="9729"/>
      </w:tblGrid>
      <w:tr w:rsidR="003E43D8" w:rsidRPr="0090013E" w14:paraId="1ADC5409" w14:textId="77777777" w:rsidTr="00EE28AB">
        <w:trPr>
          <w:trHeight w:val="566"/>
        </w:trPr>
        <w:tc>
          <w:tcPr>
            <w:tcW w:w="709" w:type="dxa"/>
            <w:shd w:val="clear" w:color="auto" w:fill="0099CC"/>
          </w:tcPr>
          <w:p w14:paraId="3E87357F" w14:textId="77777777" w:rsidR="003E43D8" w:rsidRPr="0090013E" w:rsidRDefault="003E43D8" w:rsidP="004A2BE0">
            <w:pPr>
              <w:rPr>
                <w:rStyle w:val="Hervorhebung"/>
                <w:sz w:val="2"/>
                <w:szCs w:val="2"/>
              </w:rPr>
            </w:pPr>
          </w:p>
        </w:tc>
        <w:tc>
          <w:tcPr>
            <w:tcW w:w="334" w:type="dxa"/>
            <w:shd w:val="clear" w:color="auto" w:fill="FFFFFF" w:themeFill="background1"/>
          </w:tcPr>
          <w:p w14:paraId="641C18C9" w14:textId="77777777" w:rsidR="003E43D8" w:rsidRPr="0090013E" w:rsidRDefault="003E43D8" w:rsidP="004A2BE0">
            <w:pPr>
              <w:rPr>
                <w:rStyle w:val="Hervorhebung"/>
                <w:sz w:val="2"/>
                <w:szCs w:val="2"/>
              </w:rPr>
            </w:pPr>
          </w:p>
        </w:tc>
        <w:tc>
          <w:tcPr>
            <w:tcW w:w="9729" w:type="dxa"/>
            <w:vMerge w:val="restart"/>
            <w:shd w:val="clear" w:color="auto" w:fill="0099CC"/>
          </w:tcPr>
          <w:p w14:paraId="24EFB415" w14:textId="6F3E2D31" w:rsidR="00537C86" w:rsidRPr="00803219" w:rsidRDefault="003E43D8" w:rsidP="004A2BE0">
            <w:pPr>
              <w:pStyle w:val="Titel"/>
              <w:rPr>
                <w:rStyle w:val="Hervorhebung"/>
                <w:i w:val="0"/>
                <w:iCs w:val="0"/>
              </w:rPr>
            </w:pPr>
            <w:r>
              <w:br/>
            </w:r>
            <w:r w:rsidRPr="00B96240">
              <w:t>Titel</w:t>
            </w:r>
            <w:r w:rsidR="00537C86">
              <w:t xml:space="preserve">, </w:t>
            </w:r>
            <w:r w:rsidRPr="00B96240">
              <w:t>mehrzeilig möglich</w:t>
            </w:r>
          </w:p>
        </w:tc>
      </w:tr>
      <w:tr w:rsidR="003E43D8" w14:paraId="406ACA1B" w14:textId="77777777" w:rsidTr="00EE28AB">
        <w:trPr>
          <w:trHeight w:val="975"/>
        </w:trPr>
        <w:tc>
          <w:tcPr>
            <w:tcW w:w="709" w:type="dxa"/>
            <w:shd w:val="clear" w:color="auto" w:fill="FFFFFF" w:themeFill="background1"/>
          </w:tcPr>
          <w:p w14:paraId="66BDFB74" w14:textId="77777777" w:rsidR="003E43D8" w:rsidRPr="00813B68" w:rsidRDefault="003E43D8" w:rsidP="004A2BE0"/>
        </w:tc>
        <w:tc>
          <w:tcPr>
            <w:tcW w:w="334" w:type="dxa"/>
            <w:shd w:val="clear" w:color="auto" w:fill="FFFFFF" w:themeFill="background1"/>
          </w:tcPr>
          <w:p w14:paraId="13576B02" w14:textId="3434C032" w:rsidR="003E43D8" w:rsidRPr="00813B68" w:rsidRDefault="003E43D8" w:rsidP="004A2BE0"/>
        </w:tc>
        <w:tc>
          <w:tcPr>
            <w:tcW w:w="9729" w:type="dxa"/>
            <w:vMerge/>
            <w:shd w:val="clear" w:color="auto" w:fill="0099CC"/>
          </w:tcPr>
          <w:p w14:paraId="1BAC69FD" w14:textId="10479CBD" w:rsidR="003E43D8" w:rsidRPr="00B96240" w:rsidRDefault="003E43D8" w:rsidP="004A2BE0">
            <w:pPr>
              <w:pStyle w:val="Titel"/>
            </w:pPr>
          </w:p>
        </w:tc>
      </w:tr>
    </w:tbl>
    <w:p w14:paraId="030405F9" w14:textId="4EB6854C" w:rsidR="00E6257E" w:rsidRPr="00B12816" w:rsidRDefault="00FC7AFD" w:rsidP="00FC7AFD">
      <w:pPr>
        <w:pStyle w:val="Zusammenfassung"/>
        <w:spacing w:after="360"/>
        <w:ind w:left="1276"/>
        <w:rPr>
          <w:color w:val="000000" w:themeColor="text1"/>
        </w:rPr>
      </w:pPr>
      <w:r>
        <w:rPr>
          <w:b/>
          <w:bCs/>
          <w:color w:val="000000" w:themeColor="text1"/>
        </w:rPr>
        <w:br/>
      </w:r>
      <w:r w:rsidR="00B12816" w:rsidRPr="00D15D22">
        <w:rPr>
          <w:b/>
          <w:bCs/>
          <w:color w:val="000000" w:themeColor="text1"/>
        </w:rPr>
        <w:t>DOI:</w:t>
      </w:r>
      <w:r w:rsidR="00B12816" w:rsidRPr="003863DF">
        <w:rPr>
          <w:color w:val="000000" w:themeColor="text1"/>
        </w:rPr>
        <w:t xml:space="preserve"> </w:t>
      </w:r>
      <w:hyperlink r:id="rId15" w:history="1">
        <w:r w:rsidR="00B12816" w:rsidRPr="003863DF">
          <w:rPr>
            <w:rStyle w:val="Hyperlink"/>
            <w:rFonts w:asciiTheme="minorHAnsi" w:hAnsiTheme="minorHAnsi"/>
            <w:color w:val="000000" w:themeColor="text1"/>
          </w:rPr>
          <w:t>https://doi.org/10.0000</w:t>
        </w:r>
      </w:hyperlink>
      <w:r w:rsidR="00B12816" w:rsidRPr="003863DF">
        <w:rPr>
          <w:color w:val="000000" w:themeColor="text1"/>
        </w:rPr>
        <w:t xml:space="preserve"> </w:t>
      </w:r>
    </w:p>
    <w:tbl>
      <w:tblPr>
        <w:tblStyle w:val="Tabellenraster"/>
        <w:tblW w:w="963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8"/>
        <w:gridCol w:w="190"/>
        <w:gridCol w:w="6326"/>
      </w:tblGrid>
      <w:tr w:rsidR="004A213E" w:rsidRPr="00C203A3" w14:paraId="07A42B67" w14:textId="77777777" w:rsidTr="004A213E">
        <w:trPr>
          <w:trHeight w:val="2835"/>
        </w:trPr>
        <w:tc>
          <w:tcPr>
            <w:tcW w:w="3118" w:type="dxa"/>
            <w:shd w:val="clear" w:color="auto" w:fill="auto"/>
          </w:tcPr>
          <w:p w14:paraId="73AB6E7C" w14:textId="77777777" w:rsidR="003321F1" w:rsidRPr="00895D69" w:rsidRDefault="008835F0" w:rsidP="004A2BE0">
            <w:pPr>
              <w:rPr>
                <w:rStyle w:val="Hervorhebung"/>
                <w:i w:val="0"/>
                <w:iCs w:val="0"/>
                <w:color w:val="000000" w:themeColor="text1"/>
                <w:sz w:val="18"/>
                <w:szCs w:val="18"/>
              </w:rPr>
            </w:pPr>
            <w:r w:rsidRPr="00895D69">
              <w:drawing>
                <wp:inline distT="0" distB="0" distL="0" distR="0" wp14:anchorId="7422B224" wp14:editId="3B26DDD3">
                  <wp:extent cx="1841500" cy="1841500"/>
                  <wp:effectExtent l="0" t="0" r="6350" b="635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52925" cy="1852925"/>
                          </a:xfrm>
                          <a:prstGeom prst="rect">
                            <a:avLst/>
                          </a:prstGeom>
                          <a:noFill/>
                          <a:ln>
                            <a:noFill/>
                          </a:ln>
                        </pic:spPr>
                      </pic:pic>
                    </a:graphicData>
                  </a:graphic>
                </wp:inline>
              </w:drawing>
            </w:r>
          </w:p>
          <w:p w14:paraId="4C65D2FC" w14:textId="2B96BD12" w:rsidR="00D420F4" w:rsidRPr="00F204CC" w:rsidRDefault="00895D69" w:rsidP="004A2BE0">
            <w:pPr>
              <w:pStyle w:val="Beschriftung"/>
              <w:rPr>
                <w:rStyle w:val="Hervorhebung"/>
                <w:i w:val="0"/>
                <w:iCs w:val="0"/>
                <w:sz w:val="16"/>
                <w:szCs w:val="16"/>
                <w:lang w:val="de-AT"/>
              </w:rPr>
            </w:pPr>
            <w:r w:rsidRPr="00F204CC">
              <w:t>Foto: Name de</w:t>
            </w:r>
            <w:r w:rsidR="00F204CC" w:rsidRPr="00F204CC">
              <w:t>s*der U</w:t>
            </w:r>
            <w:r w:rsidR="00F204CC">
              <w:t>rheber*in</w:t>
            </w:r>
          </w:p>
        </w:tc>
        <w:tc>
          <w:tcPr>
            <w:tcW w:w="190" w:type="dxa"/>
            <w:shd w:val="clear" w:color="auto" w:fill="auto"/>
          </w:tcPr>
          <w:p w14:paraId="795BE9DC" w14:textId="77777777" w:rsidR="003321F1" w:rsidRPr="00C203A3" w:rsidRDefault="003321F1" w:rsidP="004A2BE0">
            <w:pPr>
              <w:rPr>
                <w:rStyle w:val="Hervorhebung"/>
                <w:color w:val="000000" w:themeColor="text1"/>
                <w:sz w:val="2"/>
                <w:szCs w:val="2"/>
              </w:rPr>
            </w:pPr>
          </w:p>
        </w:tc>
        <w:tc>
          <w:tcPr>
            <w:tcW w:w="6326" w:type="dxa"/>
            <w:shd w:val="clear" w:color="auto" w:fill="auto"/>
          </w:tcPr>
          <w:p w14:paraId="45346F71" w14:textId="04E8205D" w:rsidR="003321F1" w:rsidRPr="00C03081" w:rsidRDefault="00556607" w:rsidP="004A2BE0">
            <w:pPr>
              <w:pStyle w:val="Einleitung"/>
              <w:rPr>
                <w:rStyle w:val="Hervorhebung"/>
                <w:i/>
                <w:iCs/>
              </w:rPr>
            </w:pPr>
            <w:r w:rsidRPr="00071B6D">
              <w:t>Einlei</w:t>
            </w:r>
            <w:r w:rsidR="00803219" w:rsidRPr="00071B6D">
              <w:t>t</w:t>
            </w:r>
            <w:r w:rsidRPr="00071B6D">
              <w:t>ung</w:t>
            </w:r>
            <w:r w:rsidR="003321F1" w:rsidRPr="00C03081">
              <w:t xml:space="preserve"> – max. 120 Wörter</w:t>
            </w:r>
            <w:r w:rsidR="002C077F" w:rsidRPr="00C03081">
              <w:t xml:space="preserve"> – </w:t>
            </w:r>
            <w:r w:rsidR="000A44FC" w:rsidRPr="00C03081">
              <w:t xml:space="preserve">Details zur interviewten Person, </w:t>
            </w:r>
            <w:r w:rsidR="002C077F" w:rsidRPr="00C03081">
              <w:t>Anlass für das Interview,</w:t>
            </w:r>
            <w:r w:rsidR="000A44FC" w:rsidRPr="00C03081">
              <w:t xml:space="preserve"> thematische Hinführung</w:t>
            </w:r>
            <w:r w:rsidR="003321F1" w:rsidRPr="00C03081">
              <w:t xml:space="preserve">. </w:t>
            </w:r>
            <w:r w:rsidR="000A44FC" w:rsidRPr="00C03081">
              <w:br/>
            </w:r>
            <w:r w:rsidR="003321F1" w:rsidRPr="00C03081">
              <w:t xml:space="preserve">Lorem ipsum dolor sit amet, consectetuer adipiscing elit. Maecenas porttitor congue massa. Fusce posuere, magna sed pulvinar ultricies, purus lectus malesuada libero, sit amet commodo magna eros quis urna. Nunc viverra imperdiet enim. </w:t>
            </w:r>
            <w:r w:rsidR="003321F1" w:rsidRPr="00F9213A">
              <w:rPr>
                <w:lang w:val="fr-FR"/>
              </w:rPr>
              <w:t xml:space="preserve">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 </w:t>
            </w:r>
            <w:r w:rsidR="003321F1" w:rsidRPr="00C03081">
              <w:t>Suspendisse dapibus lorem pellentesque magna. Integer nulla.</w:t>
            </w:r>
          </w:p>
        </w:tc>
      </w:tr>
    </w:tbl>
    <w:p w14:paraId="6C6FEDE3" w14:textId="7F77EDB0" w:rsidR="00575E11" w:rsidRDefault="00575E11" w:rsidP="004A2BE0">
      <w:pPr>
        <w:pStyle w:val="Einleitung"/>
        <w:sectPr w:rsidR="00575E11" w:rsidSect="0092794C">
          <w:endnotePr>
            <w:numFmt w:val="decimal"/>
          </w:endnotePr>
          <w:pgSz w:w="11906" w:h="16838" w:code="9"/>
          <w:pgMar w:top="2671" w:right="1134" w:bottom="1701" w:left="0" w:header="709" w:footer="680" w:gutter="1134"/>
          <w:pgNumType w:start="1"/>
          <w:cols w:space="708"/>
          <w:docGrid w:linePitch="299"/>
        </w:sectPr>
      </w:pPr>
    </w:p>
    <w:p w14:paraId="03EA0CC1" w14:textId="0A65B1BD" w:rsidR="005E11AE" w:rsidRPr="000D2AFE" w:rsidRDefault="005E11AE" w:rsidP="004A2BE0">
      <w:pPr>
        <w:pStyle w:val="Frage"/>
      </w:pPr>
      <w:r w:rsidRPr="000D2AFE">
        <w:t xml:space="preserve">Hier </w:t>
      </w:r>
      <w:r w:rsidR="000D2AFE" w:rsidRPr="000D2AFE">
        <w:t>steht</w:t>
      </w:r>
      <w:r w:rsidRPr="000D2AFE">
        <w:t xml:space="preserve"> die erste Frage? </w:t>
      </w:r>
    </w:p>
    <w:p w14:paraId="0471A787" w14:textId="0B3CF99B" w:rsidR="00BD2C2D" w:rsidRDefault="005E11AE" w:rsidP="004A2BE0">
      <w:r>
        <w:t>Vorname Nachname (</w:t>
      </w:r>
      <w:r w:rsidRPr="004A2BE0">
        <w:t>nur</w:t>
      </w:r>
      <w:r>
        <w:t xml:space="preserve"> bei der ersten Antwort): Das ist die erste Antwort.</w:t>
      </w:r>
    </w:p>
    <w:p w14:paraId="68711DD4" w14:textId="03606276" w:rsidR="00B62BBE" w:rsidRPr="000D2AFE" w:rsidRDefault="00B62BBE" w:rsidP="004A2BE0">
      <w:pPr>
        <w:pStyle w:val="Frage"/>
      </w:pPr>
      <w:r w:rsidRPr="000D2AFE">
        <w:t xml:space="preserve">Hier steht die </w:t>
      </w:r>
      <w:r>
        <w:t>zweite</w:t>
      </w:r>
      <w:r w:rsidRPr="000D2AFE">
        <w:t xml:space="preserve"> Frage? </w:t>
      </w:r>
    </w:p>
    <w:p w14:paraId="3D4057B2" w14:textId="63FF229E" w:rsidR="00B62BBE" w:rsidRPr="00703003" w:rsidRDefault="00B62BBE" w:rsidP="004A2BE0">
      <w:r>
        <w:t>Das ist die zweite Antwort. Ab jetzt muss die Antwort nicht mehr durch den Namen de</w:t>
      </w:r>
      <w:r w:rsidR="00D420F4">
        <w:t>r interviewten Person eingeleitet werden.</w:t>
      </w:r>
    </w:p>
    <w:p w14:paraId="1631E0C8" w14:textId="430838EF" w:rsidR="00B32BF1" w:rsidRPr="00180F16" w:rsidRDefault="00001CC5" w:rsidP="004A2BE0">
      <w:pPr>
        <w:pStyle w:val="berschrift1"/>
      </w:pPr>
      <w:r>
        <w:lastRenderedPageBreak/>
        <w:t>Zwischentitel</w:t>
      </w:r>
    </w:p>
    <w:p w14:paraId="09F3296F" w14:textId="57E00EE6" w:rsidR="00D420F4" w:rsidRPr="000D2AFE" w:rsidRDefault="00D420F4" w:rsidP="004A2BE0">
      <w:pPr>
        <w:pStyle w:val="Frage"/>
      </w:pPr>
      <w:r w:rsidRPr="000D2AFE">
        <w:t xml:space="preserve">Hier steht die </w:t>
      </w:r>
      <w:r w:rsidR="00F204CC">
        <w:t>dritte</w:t>
      </w:r>
      <w:r w:rsidRPr="000D2AFE">
        <w:t xml:space="preserve"> Frage? </w:t>
      </w:r>
    </w:p>
    <w:p w14:paraId="7CC57E3B" w14:textId="11D13E5E" w:rsidR="005F5EE6" w:rsidRDefault="00D420F4" w:rsidP="006079A5">
      <w:r>
        <w:t xml:space="preserve">Das ist die </w:t>
      </w:r>
      <w:r w:rsidR="00F204CC">
        <w:t>dritte</w:t>
      </w:r>
      <w:r>
        <w:t xml:space="preserve"> Antwort.</w:t>
      </w:r>
    </w:p>
    <w:p w14:paraId="23525F36" w14:textId="2A1B63E6" w:rsidR="00CA722F" w:rsidRDefault="00CA722F" w:rsidP="006079A5"/>
    <w:p w14:paraId="23DEF3E7" w14:textId="386FA42B" w:rsidR="00CA722F" w:rsidRPr="00F331F1" w:rsidRDefault="00CA722F" w:rsidP="00CA722F">
      <w:pPr>
        <w:pStyle w:val="berschrift1"/>
      </w:pPr>
      <w:r w:rsidRPr="00F331F1">
        <w:t>Autor*in</w:t>
      </w:r>
    </w:p>
    <w:p w14:paraId="71FD9F7B" w14:textId="155D0C9F" w:rsidR="00D97EF0" w:rsidRPr="00D97EF0" w:rsidRDefault="00D97EF0" w:rsidP="00D97EF0">
      <w:pPr>
        <w:pStyle w:val="AutorNameFlietext"/>
        <w:jc w:val="left"/>
        <w:rPr>
          <w:b w:val="0"/>
          <w:szCs w:val="22"/>
        </w:rPr>
      </w:pPr>
      <w:r w:rsidRPr="00D97EF0">
        <w:rPr>
          <w:szCs w:val="22"/>
        </w:rPr>
        <w:t xml:space="preserve">Vorname Nachname, </w:t>
      </w:r>
      <w:r w:rsidRPr="00D97EF0">
        <w:rPr>
          <w:b w:val="0"/>
          <w:bCs w:val="0"/>
          <w:szCs w:val="22"/>
        </w:rPr>
        <w:t>Titel – Autor*in</w:t>
      </w:r>
    </w:p>
    <w:p w14:paraId="29DC1B8F" w14:textId="43DA3D3B" w:rsidR="00D97EF0" w:rsidRPr="00D97EF0" w:rsidRDefault="00D97EF0" w:rsidP="00D97EF0">
      <w:pPr>
        <w:pStyle w:val="AutorInstitutionFlietext"/>
        <w:rPr>
          <w:sz w:val="22"/>
          <w:szCs w:val="22"/>
          <w:lang w:val="de-AT"/>
        </w:rPr>
      </w:pPr>
      <w:r w:rsidRPr="00D97EF0">
        <w:rPr>
          <w:sz w:val="22"/>
          <w:szCs w:val="22"/>
          <w:lang w:val="de-AT"/>
        </w:rPr>
        <w:t>Kurze, narrative Autorenbeschreibung (max. 50 Wörter)</w:t>
      </w:r>
      <w:r w:rsidRPr="00D97EF0">
        <w:rPr>
          <w:sz w:val="22"/>
          <w:szCs w:val="22"/>
        </w:rPr>
        <w:t xml:space="preserve"> nach folgendem Muster: </w:t>
      </w:r>
      <w:r w:rsidRPr="00D97EF0">
        <w:rPr>
          <w:sz w:val="22"/>
          <w:szCs w:val="22"/>
          <w:lang w:val="de-AT"/>
        </w:rPr>
        <w:t>Seit 2006 Direktorin des XY-Gymnasiums, davor seit 1989 Lehrerin an der XY Schule in XY, Mitglied der Vereinigung XY; daneben XY Nebentätigkeit; Bücher und Zeitschriftenpublikationen zum Thema XY.</w:t>
      </w:r>
      <w:r w:rsidRPr="00D97EF0">
        <w:rPr>
          <w:sz w:val="22"/>
          <w:szCs w:val="22"/>
          <w:lang w:val="de-AT"/>
        </w:rPr>
        <w:br/>
        <w:t xml:space="preserve">Kontakt: </w:t>
      </w:r>
      <w:hyperlink r:id="rId17" w:history="1">
        <w:r w:rsidR="00626859" w:rsidRPr="006D4598">
          <w:rPr>
            <w:rStyle w:val="Hyperlink"/>
            <w:rFonts w:asciiTheme="minorHAnsi" w:hAnsiTheme="minorHAnsi"/>
            <w:sz w:val="22"/>
            <w:szCs w:val="22"/>
            <w:lang w:val="de-AT"/>
          </w:rPr>
          <w:t>email@autorin.at</w:t>
        </w:r>
      </w:hyperlink>
      <w:r w:rsidRPr="00D97EF0">
        <w:rPr>
          <w:sz w:val="22"/>
          <w:szCs w:val="22"/>
          <w:lang w:val="de-AT"/>
        </w:rPr>
        <w:t xml:space="preserve"> </w:t>
      </w:r>
    </w:p>
    <w:p w14:paraId="77D43AC1" w14:textId="4E1AB77A" w:rsidR="00CA722F" w:rsidRPr="00D97EF0" w:rsidRDefault="00CA722F" w:rsidP="00D97EF0">
      <w:pPr>
        <w:pStyle w:val="AutorNameFlietext"/>
        <w:jc w:val="left"/>
        <w:rPr>
          <w:szCs w:val="22"/>
        </w:rPr>
      </w:pPr>
    </w:p>
    <w:sectPr w:rsidR="00CA722F" w:rsidRPr="00D97EF0" w:rsidSect="008C2DD1">
      <w:headerReference w:type="default" r:id="rId18"/>
      <w:endnotePr>
        <w:numFmt w:val="decimal"/>
      </w:endnotePr>
      <w:type w:val="continuous"/>
      <w:pgSz w:w="11906" w:h="16838" w:code="9"/>
      <w:pgMar w:top="2671" w:right="1134" w:bottom="1701" w:left="1276" w:header="709" w:footer="680" w:gutter="1134"/>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2FCFD0" w14:textId="77777777" w:rsidR="00894B73" w:rsidRDefault="00894B73" w:rsidP="004A2BE0">
      <w:r>
        <w:separator/>
      </w:r>
    </w:p>
    <w:p w14:paraId="58442B23" w14:textId="77777777" w:rsidR="00894B73" w:rsidRDefault="00894B73" w:rsidP="004A2BE0"/>
  </w:endnote>
  <w:endnote w:type="continuationSeparator" w:id="0">
    <w:p w14:paraId="5A32AA19" w14:textId="77777777" w:rsidR="00894B73" w:rsidRDefault="00894B73" w:rsidP="004A2BE0">
      <w:r>
        <w:continuationSeparator/>
      </w:r>
    </w:p>
    <w:p w14:paraId="64B459B8" w14:textId="77777777" w:rsidR="00894B73" w:rsidRDefault="00894B73" w:rsidP="004A2BE0"/>
  </w:endnote>
  <w:endnote w:type="continuationNotice" w:id="1">
    <w:p w14:paraId="1C3D8DEC" w14:textId="77777777" w:rsidR="00894B73" w:rsidRDefault="00894B73" w:rsidP="004A2BE0"/>
    <w:p w14:paraId="007A5F0B" w14:textId="77777777" w:rsidR="00894B73" w:rsidRDefault="00894B73" w:rsidP="004A2B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Segoe UI"/>
    <w:charset w:val="00"/>
    <w:family w:val="auto"/>
    <w:pitch w:val="variable"/>
    <w:sig w:usb0="E1000AEF" w:usb1="D000A1FF" w:usb2="00000038" w:usb3="00000000" w:csb0="000001BF" w:csb1="00000000"/>
  </w:font>
  <w:font w:name="Helvetica">
    <w:panose1 w:val="020B0604020202020204"/>
    <w:charset w:val="00"/>
    <w:family w:val="swiss"/>
    <w:pitch w:val="variable"/>
    <w:sig w:usb0="E0002EFF" w:usb1="C000785B" w:usb2="00000009" w:usb3="00000000" w:csb0="000001FF" w:csb1="00000000"/>
  </w:font>
  <w:font w:name="DejaVu Sans">
    <w:altName w:val="Times New Roman"/>
    <w:charset w:val="00"/>
    <w:family w:val="swiss"/>
    <w:pitch w:val="variable"/>
    <w:sig w:usb0="E7002EFF" w:usb1="D200FDFF" w:usb2="0A046029" w:usb3="00000000" w:csb0="800001FF" w:csb1="00000000"/>
  </w:font>
  <w:font w:name="Lohit Hindi">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5E456" w14:textId="77777777" w:rsidR="00FE7E2C" w:rsidRDefault="00FE7E2C" w:rsidP="004A2BE0">
    <w:pPr>
      <w:pStyle w:val="Fuzeile"/>
      <w:rPr>
        <w:rStyle w:val="Seitenzahl"/>
        <w:rFonts w:ascii="Helvetica" w:hAnsi="Helvetica"/>
        <w:b/>
        <w:sz w:val="16"/>
      </w:rPr>
    </w:pPr>
    <w:r>
      <w:rPr>
        <w:rStyle w:val="Seitenzahl"/>
        <w:rFonts w:ascii="Helvetica" w:hAnsi="Helvetica"/>
        <w:b/>
        <w:sz w:val="16"/>
      </w:rPr>
      <w:fldChar w:fldCharType="begin"/>
    </w:r>
    <w:r>
      <w:rPr>
        <w:rStyle w:val="Seitenzahl"/>
        <w:rFonts w:ascii="Helvetica" w:hAnsi="Helvetica"/>
        <w:b/>
        <w:sz w:val="16"/>
      </w:rPr>
      <w:instrText xml:space="preserve">PAGE  </w:instrText>
    </w:r>
    <w:r>
      <w:rPr>
        <w:rStyle w:val="Seitenzahl"/>
        <w:rFonts w:ascii="Helvetica" w:hAnsi="Helvetica"/>
        <w:b/>
        <w:sz w:val="16"/>
      </w:rPr>
      <w:fldChar w:fldCharType="separate"/>
    </w:r>
    <w:r w:rsidR="00322DE8">
      <w:rPr>
        <w:rStyle w:val="Seitenzahl"/>
        <w:rFonts w:ascii="Helvetica" w:hAnsi="Helvetica"/>
        <w:b/>
        <w:sz w:val="16"/>
      </w:rPr>
      <w:t>2</w:t>
    </w:r>
    <w:r>
      <w:rPr>
        <w:rStyle w:val="Seitenzahl"/>
        <w:rFonts w:ascii="Helvetica" w:hAnsi="Helvetica"/>
        <w:b/>
        <w:sz w:val="16"/>
      </w:rPr>
      <w:fldChar w:fldCharType="end"/>
    </w:r>
  </w:p>
  <w:p w14:paraId="5C276F03" w14:textId="5E62B452" w:rsidR="0021722E" w:rsidRPr="00FE7E2C" w:rsidRDefault="0021722E" w:rsidP="004A2BE0">
    <w:pPr>
      <w:pStyle w:val="ur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pPr w:leftFromText="142" w:rightFromText="142" w:vertAnchor="page" w:horzAnchor="page" w:tblpX="1135" w:tblpY="15594"/>
      <w:tblOverlap w:val="never"/>
      <w:tblW w:w="9639"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5103"/>
    </w:tblGrid>
    <w:tr w:rsidR="006D7C55" w14:paraId="4B9C679E" w14:textId="77777777" w:rsidTr="005F5EE6">
      <w:tc>
        <w:tcPr>
          <w:tcW w:w="4536" w:type="dxa"/>
        </w:tcPr>
        <w:p w14:paraId="2EE92528" w14:textId="0C5010D3" w:rsidR="006D7C55" w:rsidRDefault="006D7C55" w:rsidP="005F5EE6">
          <w:pPr>
            <w:pStyle w:val="FuzeileSeitenzahl"/>
            <w:jc w:val="left"/>
          </w:pPr>
          <w:r>
            <w:rPr>
              <w:lang w:eastAsia="de-AT"/>
            </w:rPr>
            <w:drawing>
              <wp:inline distT="0" distB="0" distL="0" distR="0" wp14:anchorId="33178123" wp14:editId="27C1F807">
                <wp:extent cx="817200" cy="154800"/>
                <wp:effectExtent l="0" t="0" r="2540" b="0"/>
                <wp:docPr id="46" name="Grafik 46" descr="D:\OneDrive\fnm-austria\zfhe\allgemein\CC-Logo\by-nc-nd_kl.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neDrive\fnm-austria\zfhe\allgemein\CC-Logo\by-nc-nd_kl.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17200" cy="154800"/>
                        </a:xfrm>
                        <a:prstGeom prst="rect">
                          <a:avLst/>
                        </a:prstGeom>
                        <a:noFill/>
                        <a:ln>
                          <a:noFill/>
                        </a:ln>
                      </pic:spPr>
                    </pic:pic>
                  </a:graphicData>
                </a:graphic>
              </wp:inline>
            </w:drawing>
          </w:r>
        </w:p>
      </w:tc>
      <w:tc>
        <w:tcPr>
          <w:tcW w:w="5103" w:type="dxa"/>
        </w:tcPr>
        <w:p w14:paraId="41433D88" w14:textId="026C47AB" w:rsidR="006D7C55" w:rsidRDefault="007F738C" w:rsidP="005F5EE6">
          <w:pPr>
            <w:pStyle w:val="FuzeileSeitenzahl"/>
          </w:pPr>
          <w:r>
            <w:rPr>
              <w:b/>
              <w:bCs/>
            </w:rPr>
            <w:t>#</w:t>
          </w:r>
          <w:r>
            <w:t xml:space="preserve"> </w:t>
          </w:r>
          <w:r>
            <w:rPr>
              <w:b/>
              <w:bCs/>
            </w:rPr>
            <w:t>schule</w:t>
          </w:r>
          <w:r>
            <w:t xml:space="preserve">verantworten 2021_1 </w:t>
          </w:r>
          <w:r w:rsidR="005F5EE6" w:rsidRPr="0000522D">
            <w:t xml:space="preserve">| </w:t>
          </w:r>
          <w:r w:rsidR="005F5EE6" w:rsidRPr="00151B5A">
            <w:t>ISSN 2791-4046</w:t>
          </w:r>
          <w:r w:rsidR="005F5EE6" w:rsidRPr="0000522D">
            <w:t xml:space="preserve"> </w:t>
          </w:r>
          <w:r>
            <w:t xml:space="preserve">| </w:t>
          </w:r>
          <w:r w:rsidR="006D7C55" w:rsidRPr="0000522D">
            <w:t xml:space="preserve">Seite </w:t>
          </w:r>
          <w:r w:rsidR="006D7C55" w:rsidRPr="0000522D">
            <w:rPr>
              <w:rStyle w:val="Seitenzahl"/>
              <w:bCs/>
            </w:rPr>
            <w:fldChar w:fldCharType="begin"/>
          </w:r>
          <w:r w:rsidR="006D7C55" w:rsidRPr="0000522D">
            <w:rPr>
              <w:rStyle w:val="Seitenzahl"/>
              <w:bCs/>
            </w:rPr>
            <w:instrText xml:space="preserve">PAGE  </w:instrText>
          </w:r>
          <w:r w:rsidR="006D7C55" w:rsidRPr="0000522D">
            <w:rPr>
              <w:rStyle w:val="Seitenzahl"/>
              <w:bCs/>
            </w:rPr>
            <w:fldChar w:fldCharType="separate"/>
          </w:r>
          <w:r w:rsidR="006D7C55">
            <w:rPr>
              <w:rStyle w:val="Seitenzahl"/>
              <w:bCs/>
            </w:rPr>
            <w:t>1</w:t>
          </w:r>
          <w:r w:rsidR="006D7C55" w:rsidRPr="0000522D">
            <w:rPr>
              <w:rStyle w:val="Seitenzahl"/>
              <w:bCs/>
            </w:rPr>
            <w:fldChar w:fldCharType="end"/>
          </w:r>
        </w:p>
      </w:tc>
    </w:tr>
  </w:tbl>
  <w:p w14:paraId="326D2E19" w14:textId="4C44BE2D" w:rsidR="0021722E" w:rsidRPr="007E15B3" w:rsidRDefault="0021722E" w:rsidP="004A2BE0">
    <w:pPr>
      <w:pStyle w:val="FuzeileSeitenzahl"/>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3E203C" w14:textId="77777777" w:rsidR="00894B73" w:rsidRDefault="00894B73" w:rsidP="004A2BE0">
      <w:r>
        <w:separator/>
      </w:r>
    </w:p>
    <w:p w14:paraId="63676D12" w14:textId="77777777" w:rsidR="00894B73" w:rsidRDefault="00894B73" w:rsidP="004A2BE0"/>
  </w:footnote>
  <w:footnote w:type="continuationSeparator" w:id="0">
    <w:p w14:paraId="7A398044" w14:textId="77777777" w:rsidR="00894B73" w:rsidRDefault="00894B73" w:rsidP="004A2BE0">
      <w:r>
        <w:continuationSeparator/>
      </w:r>
    </w:p>
    <w:p w14:paraId="0AFABD32" w14:textId="77777777" w:rsidR="00894B73" w:rsidRDefault="00894B73" w:rsidP="004A2BE0"/>
  </w:footnote>
  <w:footnote w:type="continuationNotice" w:id="1">
    <w:p w14:paraId="337B70F8" w14:textId="77777777" w:rsidR="00894B73" w:rsidRDefault="00894B73" w:rsidP="004A2BE0"/>
    <w:p w14:paraId="21A9BB47" w14:textId="77777777" w:rsidR="00894B73" w:rsidRDefault="00894B73" w:rsidP="004A2BE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BC043" w14:textId="1DBEE07D" w:rsidR="00FE7E2C" w:rsidRPr="002A1F18" w:rsidRDefault="00FE7E2C" w:rsidP="004A2BE0">
    <w:pPr>
      <w:pStyle w:val="Kopfzeile"/>
    </w:pPr>
    <w:r>
      <w:rPr>
        <w:b/>
        <w:lang w:eastAsia="de-AT"/>
      </w:rPr>
      <mc:AlternateContent>
        <mc:Choice Requires="wps">
          <w:drawing>
            <wp:anchor distT="0" distB="0" distL="114300" distR="114300" simplePos="0" relativeHeight="251658240" behindDoc="0" locked="0" layoutInCell="1" allowOverlap="1" wp14:anchorId="60A8C494" wp14:editId="43E3CF20">
              <wp:simplePos x="0" y="0"/>
              <wp:positionH relativeFrom="column">
                <wp:posOffset>-2540</wp:posOffset>
              </wp:positionH>
              <wp:positionV relativeFrom="paragraph">
                <wp:posOffset>314325</wp:posOffset>
              </wp:positionV>
              <wp:extent cx="4686300" cy="0"/>
              <wp:effectExtent l="6985" t="9525" r="12065" b="9525"/>
              <wp:wrapNone/>
              <wp:docPr id="5"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863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156839" id="Line 10"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pt,24.75pt" to="368.8pt,2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" strokeweight=".5pt"/>
          </w:pict>
        </mc:Fallback>
      </mc:AlternateContent>
    </w:r>
    <w:r>
      <w:rPr>
        <w:bCs/>
        <w:lang w:eastAsia="de-AT"/>
      </w:rPr>
      <mc:AlternateContent>
        <mc:Choice Requires="wps">
          <w:drawing>
            <wp:anchor distT="0" distB="0" distL="114300" distR="114300" simplePos="0" relativeHeight="251672576" behindDoc="0" locked="0" layoutInCell="1" allowOverlap="1" wp14:anchorId="65006540" wp14:editId="158DD2FF">
              <wp:simplePos x="0" y="0"/>
              <wp:positionH relativeFrom="column">
                <wp:posOffset>-2540</wp:posOffset>
              </wp:positionH>
              <wp:positionV relativeFrom="paragraph">
                <wp:posOffset>314325</wp:posOffset>
              </wp:positionV>
              <wp:extent cx="4686300" cy="0"/>
              <wp:effectExtent l="6985" t="9525" r="12065" b="9525"/>
              <wp:wrapNone/>
              <wp:docPr id="6"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863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ABCF7E" id="Line 11"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pt,24.75pt" to="368.8pt,2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" strokeweight=".5pt"/>
          </w:pict>
        </mc:Fallback>
      </mc:AlternateContent>
    </w:r>
  </w:p>
  <w:p w14:paraId="1DF9751B" w14:textId="77777777" w:rsidR="009D0AB7" w:rsidRPr="00FE7E2C" w:rsidRDefault="009D0AB7" w:rsidP="004A2BE0">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992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7"/>
      <w:gridCol w:w="5756"/>
    </w:tblGrid>
    <w:tr w:rsidR="0032282D" w:rsidRPr="00180F16" w14:paraId="6D107BAC" w14:textId="77777777" w:rsidTr="0032282D">
      <w:tc>
        <w:tcPr>
          <w:tcW w:w="4167" w:type="dxa"/>
        </w:tcPr>
        <w:p w14:paraId="1A91E14A" w14:textId="2A12DF46" w:rsidR="00816443" w:rsidRDefault="0032282D" w:rsidP="004A2BE0">
          <w:pPr>
            <w:pStyle w:val="Kopfzeile"/>
            <w:rPr>
              <w:sz w:val="20"/>
            </w:rPr>
          </w:pPr>
          <w:r>
            <w:drawing>
              <wp:inline distT="0" distB="0" distL="0" distR="0" wp14:anchorId="17C72CE1" wp14:editId="4F117A65">
                <wp:extent cx="2574235" cy="527507"/>
                <wp:effectExtent l="0" t="0" r="0" b="6350"/>
                <wp:docPr id="45" name="Grafik 45"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01333" cy="533060"/>
                        </a:xfrm>
                        <a:prstGeom prst="rect">
                          <a:avLst/>
                        </a:prstGeom>
                        <a:noFill/>
                        <a:ln>
                          <a:noFill/>
                        </a:ln>
                      </pic:spPr>
                    </pic:pic>
                  </a:graphicData>
                </a:graphic>
              </wp:inline>
            </w:drawing>
          </w:r>
        </w:p>
      </w:tc>
      <w:tc>
        <w:tcPr>
          <w:tcW w:w="5756" w:type="dxa"/>
        </w:tcPr>
        <w:p w14:paraId="697C9FEF" w14:textId="6FB5526D" w:rsidR="0032282D" w:rsidRDefault="002A779D" w:rsidP="004A2BE0">
          <w:pPr>
            <w:pStyle w:val="Kopfzeile"/>
            <w:jc w:val="right"/>
          </w:pPr>
          <w:r>
            <w:drawing>
              <wp:inline distT="0" distB="0" distL="0" distR="0" wp14:anchorId="1A28158A" wp14:editId="67510210">
                <wp:extent cx="1134000" cy="637200"/>
                <wp:effectExtent l="0" t="0" r="9525"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2"/>
                        <a:stretch>
                          <a:fillRect/>
                        </a:stretch>
                      </pic:blipFill>
                      <pic:spPr>
                        <a:xfrm>
                          <a:off x="0" y="0"/>
                          <a:ext cx="1134000" cy="637200"/>
                        </a:xfrm>
                        <a:prstGeom prst="rect">
                          <a:avLst/>
                        </a:prstGeom>
                      </pic:spPr>
                    </pic:pic>
                  </a:graphicData>
                </a:graphic>
              </wp:inline>
            </w:drawing>
          </w:r>
        </w:p>
      </w:tc>
    </w:tr>
  </w:tbl>
  <w:p w14:paraId="6FC39191" w14:textId="44F0266A" w:rsidR="0032282D" w:rsidRPr="00180F16" w:rsidRDefault="0032282D" w:rsidP="004A2BE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9644"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8"/>
      <w:gridCol w:w="5086"/>
    </w:tblGrid>
    <w:tr w:rsidR="0092794C" w:rsidRPr="007F387C" w14:paraId="242674DF" w14:textId="77777777" w:rsidTr="00615851">
      <w:trPr>
        <w:trHeight w:val="1352"/>
      </w:trPr>
      <w:tc>
        <w:tcPr>
          <w:tcW w:w="4558" w:type="dxa"/>
        </w:tcPr>
        <w:p w14:paraId="71EF4144" w14:textId="77777777" w:rsidR="0092794C" w:rsidRDefault="0092794C" w:rsidP="004A2BE0">
          <w:pPr>
            <w:pStyle w:val="Kopfzeile"/>
            <w:rPr>
              <w:sz w:val="20"/>
            </w:rPr>
          </w:pPr>
          <w:r>
            <w:drawing>
              <wp:inline distT="0" distB="0" distL="0" distR="0" wp14:anchorId="27686D38" wp14:editId="6C32C44C">
                <wp:extent cx="2574235" cy="527507"/>
                <wp:effectExtent l="0" t="0" r="0" b="6350"/>
                <wp:docPr id="1" name="Grafik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01333" cy="533060"/>
                        </a:xfrm>
                        <a:prstGeom prst="rect">
                          <a:avLst/>
                        </a:prstGeom>
                        <a:noFill/>
                        <a:ln>
                          <a:noFill/>
                        </a:ln>
                      </pic:spPr>
                    </pic:pic>
                  </a:graphicData>
                </a:graphic>
              </wp:inline>
            </w:drawing>
          </w:r>
        </w:p>
      </w:tc>
      <w:tc>
        <w:tcPr>
          <w:tcW w:w="5086" w:type="dxa"/>
        </w:tcPr>
        <w:p w14:paraId="79A759A1" w14:textId="52667AFD" w:rsidR="0092794C" w:rsidRDefault="001B626E" w:rsidP="00250822">
          <w:pPr>
            <w:pStyle w:val="Kopfzeile"/>
            <w:jc w:val="right"/>
          </w:pPr>
          <w:r>
            <w:drawing>
              <wp:inline distT="0" distB="0" distL="0" distR="0" wp14:anchorId="28929BB3" wp14:editId="1B6BDCD9">
                <wp:extent cx="1134000" cy="637200"/>
                <wp:effectExtent l="0" t="0" r="9525"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2"/>
                        <a:stretch>
                          <a:fillRect/>
                        </a:stretch>
                      </pic:blipFill>
                      <pic:spPr>
                        <a:xfrm>
                          <a:off x="0" y="0"/>
                          <a:ext cx="1134000" cy="637200"/>
                        </a:xfrm>
                        <a:prstGeom prst="rect">
                          <a:avLst/>
                        </a:prstGeom>
                      </pic:spPr>
                    </pic:pic>
                  </a:graphicData>
                </a:graphic>
              </wp:inline>
            </w:drawing>
          </w:r>
        </w:p>
      </w:tc>
    </w:tr>
  </w:tbl>
  <w:p w14:paraId="725E5178" w14:textId="77777777" w:rsidR="0092794C" w:rsidRPr="00180F16" w:rsidRDefault="0092794C" w:rsidP="004A2BE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311545"/>
    <w:multiLevelType w:val="multilevel"/>
    <w:tmpl w:val="CD72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FDC4323"/>
    <w:multiLevelType w:val="hybridMultilevel"/>
    <w:tmpl w:val="A2C4D09A"/>
    <w:lvl w:ilvl="0" w:tplc="83E8D428">
      <w:start w:val="1"/>
      <w:numFmt w:val="decimal"/>
      <w:lvlText w:val="%1"/>
      <w:lvlJc w:val="left"/>
      <w:pPr>
        <w:ind w:left="2153" w:hanging="735"/>
      </w:pPr>
      <w:rPr>
        <w:rFonts w:hint="default"/>
      </w:rPr>
    </w:lvl>
    <w:lvl w:ilvl="1" w:tplc="0C070019" w:tentative="1">
      <w:start w:val="1"/>
      <w:numFmt w:val="lowerLetter"/>
      <w:lvlText w:val="%2."/>
      <w:lvlJc w:val="left"/>
      <w:pPr>
        <w:ind w:left="2498" w:hanging="360"/>
      </w:pPr>
    </w:lvl>
    <w:lvl w:ilvl="2" w:tplc="0C07001B" w:tentative="1">
      <w:start w:val="1"/>
      <w:numFmt w:val="lowerRoman"/>
      <w:lvlText w:val="%3."/>
      <w:lvlJc w:val="right"/>
      <w:pPr>
        <w:ind w:left="3218" w:hanging="180"/>
      </w:pPr>
    </w:lvl>
    <w:lvl w:ilvl="3" w:tplc="0C07000F" w:tentative="1">
      <w:start w:val="1"/>
      <w:numFmt w:val="decimal"/>
      <w:lvlText w:val="%4."/>
      <w:lvlJc w:val="left"/>
      <w:pPr>
        <w:ind w:left="3938" w:hanging="360"/>
      </w:pPr>
    </w:lvl>
    <w:lvl w:ilvl="4" w:tplc="0C070019" w:tentative="1">
      <w:start w:val="1"/>
      <w:numFmt w:val="lowerLetter"/>
      <w:lvlText w:val="%5."/>
      <w:lvlJc w:val="left"/>
      <w:pPr>
        <w:ind w:left="4658" w:hanging="360"/>
      </w:pPr>
    </w:lvl>
    <w:lvl w:ilvl="5" w:tplc="0C07001B" w:tentative="1">
      <w:start w:val="1"/>
      <w:numFmt w:val="lowerRoman"/>
      <w:lvlText w:val="%6."/>
      <w:lvlJc w:val="right"/>
      <w:pPr>
        <w:ind w:left="5378" w:hanging="180"/>
      </w:pPr>
    </w:lvl>
    <w:lvl w:ilvl="6" w:tplc="0C07000F" w:tentative="1">
      <w:start w:val="1"/>
      <w:numFmt w:val="decimal"/>
      <w:lvlText w:val="%7."/>
      <w:lvlJc w:val="left"/>
      <w:pPr>
        <w:ind w:left="6098" w:hanging="360"/>
      </w:pPr>
    </w:lvl>
    <w:lvl w:ilvl="7" w:tplc="0C070019" w:tentative="1">
      <w:start w:val="1"/>
      <w:numFmt w:val="lowerLetter"/>
      <w:lvlText w:val="%8."/>
      <w:lvlJc w:val="left"/>
      <w:pPr>
        <w:ind w:left="6818" w:hanging="360"/>
      </w:pPr>
    </w:lvl>
    <w:lvl w:ilvl="8" w:tplc="0C07001B" w:tentative="1">
      <w:start w:val="1"/>
      <w:numFmt w:val="lowerRoman"/>
      <w:lvlText w:val="%9."/>
      <w:lvlJc w:val="right"/>
      <w:pPr>
        <w:ind w:left="7538" w:hanging="180"/>
      </w:pPr>
    </w:lvl>
  </w:abstractNum>
  <w:abstractNum w:abstractNumId="2" w15:restartNumberingAfterBreak="0">
    <w:nsid w:val="44C62AF4"/>
    <w:multiLevelType w:val="multilevel"/>
    <w:tmpl w:val="101A2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EA54CF4"/>
    <w:multiLevelType w:val="hybridMultilevel"/>
    <w:tmpl w:val="BF0E1118"/>
    <w:lvl w:ilvl="0" w:tplc="0C07000F">
      <w:start w:val="1"/>
      <w:numFmt w:val="decimal"/>
      <w:lvlText w:val="%1."/>
      <w:lvlJc w:val="left"/>
      <w:pPr>
        <w:ind w:left="2138" w:hanging="360"/>
      </w:pPr>
    </w:lvl>
    <w:lvl w:ilvl="1" w:tplc="0C070019" w:tentative="1">
      <w:start w:val="1"/>
      <w:numFmt w:val="lowerLetter"/>
      <w:lvlText w:val="%2."/>
      <w:lvlJc w:val="left"/>
      <w:pPr>
        <w:ind w:left="2858" w:hanging="360"/>
      </w:pPr>
    </w:lvl>
    <w:lvl w:ilvl="2" w:tplc="0C07001B" w:tentative="1">
      <w:start w:val="1"/>
      <w:numFmt w:val="lowerRoman"/>
      <w:lvlText w:val="%3."/>
      <w:lvlJc w:val="right"/>
      <w:pPr>
        <w:ind w:left="3578" w:hanging="180"/>
      </w:pPr>
    </w:lvl>
    <w:lvl w:ilvl="3" w:tplc="0C07000F" w:tentative="1">
      <w:start w:val="1"/>
      <w:numFmt w:val="decimal"/>
      <w:lvlText w:val="%4."/>
      <w:lvlJc w:val="left"/>
      <w:pPr>
        <w:ind w:left="4298" w:hanging="360"/>
      </w:pPr>
    </w:lvl>
    <w:lvl w:ilvl="4" w:tplc="0C070019" w:tentative="1">
      <w:start w:val="1"/>
      <w:numFmt w:val="lowerLetter"/>
      <w:lvlText w:val="%5."/>
      <w:lvlJc w:val="left"/>
      <w:pPr>
        <w:ind w:left="5018" w:hanging="360"/>
      </w:pPr>
    </w:lvl>
    <w:lvl w:ilvl="5" w:tplc="0C07001B" w:tentative="1">
      <w:start w:val="1"/>
      <w:numFmt w:val="lowerRoman"/>
      <w:lvlText w:val="%6."/>
      <w:lvlJc w:val="right"/>
      <w:pPr>
        <w:ind w:left="5738" w:hanging="180"/>
      </w:pPr>
    </w:lvl>
    <w:lvl w:ilvl="6" w:tplc="0C07000F" w:tentative="1">
      <w:start w:val="1"/>
      <w:numFmt w:val="decimal"/>
      <w:lvlText w:val="%7."/>
      <w:lvlJc w:val="left"/>
      <w:pPr>
        <w:ind w:left="6458" w:hanging="360"/>
      </w:pPr>
    </w:lvl>
    <w:lvl w:ilvl="7" w:tplc="0C070019" w:tentative="1">
      <w:start w:val="1"/>
      <w:numFmt w:val="lowerLetter"/>
      <w:lvlText w:val="%8."/>
      <w:lvlJc w:val="left"/>
      <w:pPr>
        <w:ind w:left="7178" w:hanging="360"/>
      </w:pPr>
    </w:lvl>
    <w:lvl w:ilvl="8" w:tplc="0C07001B" w:tentative="1">
      <w:start w:val="1"/>
      <w:numFmt w:val="lowerRoman"/>
      <w:lvlText w:val="%9."/>
      <w:lvlJc w:val="right"/>
      <w:pPr>
        <w:ind w:left="7898" w:hanging="180"/>
      </w:pPr>
    </w:lvl>
  </w:abstractNum>
  <w:abstractNum w:abstractNumId="4" w15:restartNumberingAfterBreak="0">
    <w:nsid w:val="590A15AB"/>
    <w:multiLevelType w:val="multilevel"/>
    <w:tmpl w:val="75384DEA"/>
    <w:styleLink w:val="FHNWAufzhlung"/>
    <w:lvl w:ilvl="0">
      <w:start w:val="1"/>
      <w:numFmt w:val="bullet"/>
      <w:lvlText w:val=""/>
      <w:lvlJc w:val="left"/>
      <w:pPr>
        <w:ind w:left="227" w:hanging="227"/>
      </w:pPr>
      <w:rPr>
        <w:rFonts w:ascii="Symbol" w:hAnsi="Symbol" w:hint="default"/>
      </w:rPr>
    </w:lvl>
    <w:lvl w:ilvl="1">
      <w:start w:val="1"/>
      <w:numFmt w:val="bullet"/>
      <w:lvlText w:val=""/>
      <w:lvlJc w:val="left"/>
      <w:pPr>
        <w:tabs>
          <w:tab w:val="num" w:pos="851"/>
        </w:tabs>
        <w:ind w:left="1077" w:hanging="226"/>
      </w:pPr>
      <w:rPr>
        <w:rFonts w:ascii="Symbol" w:hAnsi="Symbol" w:hint="default"/>
      </w:rPr>
    </w:lvl>
    <w:lvl w:ilvl="2">
      <w:start w:val="1"/>
      <w:numFmt w:val="bullet"/>
      <w:lvlText w:val=""/>
      <w:lvlJc w:val="left"/>
      <w:pPr>
        <w:tabs>
          <w:tab w:val="num" w:pos="1701"/>
        </w:tabs>
        <w:ind w:left="1928" w:hanging="227"/>
      </w:pPr>
      <w:rPr>
        <w:rFonts w:ascii="Symbol" w:hAnsi="Symbol" w:hint="default"/>
      </w:rPr>
    </w:lvl>
    <w:lvl w:ilvl="3">
      <w:start w:val="1"/>
      <w:numFmt w:val="bullet"/>
      <w:lvlText w:val=""/>
      <w:lvlJc w:val="left"/>
      <w:pPr>
        <w:tabs>
          <w:tab w:val="num" w:pos="27783"/>
        </w:tabs>
        <w:ind w:left="2778" w:hanging="226"/>
      </w:pPr>
      <w:rPr>
        <w:rFonts w:ascii="Symbol" w:hAnsi="Symbol" w:hint="default"/>
      </w:rPr>
    </w:lvl>
    <w:lvl w:ilvl="4">
      <w:start w:val="1"/>
      <w:numFmt w:val="bullet"/>
      <w:lvlText w:val=""/>
      <w:lvlJc w:val="left"/>
      <w:pPr>
        <w:tabs>
          <w:tab w:val="num" w:pos="3402"/>
        </w:tabs>
        <w:ind w:left="3629" w:hanging="227"/>
      </w:pPr>
      <w:rPr>
        <w:rFonts w:ascii="Symbol" w:hAnsi="Symbol" w:hint="default"/>
      </w:rPr>
    </w:lvl>
    <w:lvl w:ilvl="5">
      <w:start w:val="1"/>
      <w:numFmt w:val="bullet"/>
      <w:lvlText w:val=""/>
      <w:lvlJc w:val="left"/>
      <w:pPr>
        <w:tabs>
          <w:tab w:val="num" w:pos="4253"/>
        </w:tabs>
        <w:ind w:left="4479" w:hanging="226"/>
      </w:pPr>
      <w:rPr>
        <w:rFonts w:ascii="Symbol" w:hAnsi="Symbol" w:hint="default"/>
      </w:rPr>
    </w:lvl>
    <w:lvl w:ilvl="6">
      <w:start w:val="1"/>
      <w:numFmt w:val="bullet"/>
      <w:lvlText w:val=""/>
      <w:lvlJc w:val="left"/>
      <w:pPr>
        <w:tabs>
          <w:tab w:val="num" w:pos="5103"/>
        </w:tabs>
        <w:ind w:left="5330" w:hanging="227"/>
      </w:pPr>
      <w:rPr>
        <w:rFonts w:ascii="Symbol" w:hAnsi="Symbol" w:hint="default"/>
      </w:rPr>
    </w:lvl>
    <w:lvl w:ilvl="7">
      <w:start w:val="1"/>
      <w:numFmt w:val="bullet"/>
      <w:lvlText w:val=""/>
      <w:lvlJc w:val="left"/>
      <w:pPr>
        <w:tabs>
          <w:tab w:val="num" w:pos="5954"/>
        </w:tabs>
        <w:ind w:left="6180" w:hanging="226"/>
      </w:pPr>
      <w:rPr>
        <w:rFonts w:ascii="Symbol" w:hAnsi="Symbol" w:hint="default"/>
      </w:rPr>
    </w:lvl>
    <w:lvl w:ilvl="8">
      <w:start w:val="1"/>
      <w:numFmt w:val="bullet"/>
      <w:lvlText w:val=""/>
      <w:lvlJc w:val="left"/>
      <w:pPr>
        <w:tabs>
          <w:tab w:val="num" w:pos="6804"/>
        </w:tabs>
        <w:ind w:left="7031" w:hanging="227"/>
      </w:pPr>
      <w:rPr>
        <w:rFonts w:ascii="Symbol" w:hAnsi="Symbol" w:hint="default"/>
      </w:rPr>
    </w:lvl>
  </w:abstractNum>
  <w:abstractNum w:abstractNumId="5" w15:restartNumberingAfterBreak="0">
    <w:nsid w:val="6F446636"/>
    <w:multiLevelType w:val="multilevel"/>
    <w:tmpl w:val="CD72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2"/>
  </w:num>
  <w:num w:numId="3">
    <w:abstractNumId w:val="5"/>
  </w:num>
  <w:num w:numId="4">
    <w:abstractNumId w:val="0"/>
  </w:num>
  <w:num w:numId="5">
    <w:abstractNumId w:val="3"/>
  </w:num>
  <w:num w:numId="6">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hyphenationZone w:val="425"/>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tDQ0sDS0NDU1MjJT0lEKTi0uzszPAykwrAUAb9xEzSwAAAA="/>
  </w:docVars>
  <w:rsids>
    <w:rsidRoot w:val="0013648B"/>
    <w:rsid w:val="0000169B"/>
    <w:rsid w:val="00001CC5"/>
    <w:rsid w:val="0000522D"/>
    <w:rsid w:val="000178F0"/>
    <w:rsid w:val="000315D2"/>
    <w:rsid w:val="00032381"/>
    <w:rsid w:val="000325F1"/>
    <w:rsid w:val="0003417A"/>
    <w:rsid w:val="000358A1"/>
    <w:rsid w:val="00041C6F"/>
    <w:rsid w:val="00042D24"/>
    <w:rsid w:val="0004304F"/>
    <w:rsid w:val="0004325D"/>
    <w:rsid w:val="0004625D"/>
    <w:rsid w:val="00054E35"/>
    <w:rsid w:val="0006112E"/>
    <w:rsid w:val="0006447F"/>
    <w:rsid w:val="00066337"/>
    <w:rsid w:val="000679A4"/>
    <w:rsid w:val="00070CAF"/>
    <w:rsid w:val="00071B6D"/>
    <w:rsid w:val="000751E6"/>
    <w:rsid w:val="00080B14"/>
    <w:rsid w:val="00082EE9"/>
    <w:rsid w:val="0008584C"/>
    <w:rsid w:val="00097384"/>
    <w:rsid w:val="000A072D"/>
    <w:rsid w:val="000A0ECA"/>
    <w:rsid w:val="000A274D"/>
    <w:rsid w:val="000A2B60"/>
    <w:rsid w:val="000A4031"/>
    <w:rsid w:val="000A44FC"/>
    <w:rsid w:val="000B06DA"/>
    <w:rsid w:val="000B6A27"/>
    <w:rsid w:val="000C3618"/>
    <w:rsid w:val="000C36B0"/>
    <w:rsid w:val="000C426D"/>
    <w:rsid w:val="000C562F"/>
    <w:rsid w:val="000C5CC6"/>
    <w:rsid w:val="000D06C4"/>
    <w:rsid w:val="000D2AFE"/>
    <w:rsid w:val="000D5ACC"/>
    <w:rsid w:val="000E3909"/>
    <w:rsid w:val="000E4E1F"/>
    <w:rsid w:val="000E733C"/>
    <w:rsid w:val="000F584D"/>
    <w:rsid w:val="000F7495"/>
    <w:rsid w:val="00102AD8"/>
    <w:rsid w:val="001128AD"/>
    <w:rsid w:val="00113243"/>
    <w:rsid w:val="00114E9C"/>
    <w:rsid w:val="001227E9"/>
    <w:rsid w:val="001311DC"/>
    <w:rsid w:val="00131D94"/>
    <w:rsid w:val="0013294D"/>
    <w:rsid w:val="00134847"/>
    <w:rsid w:val="0013648B"/>
    <w:rsid w:val="001410B3"/>
    <w:rsid w:val="001438B0"/>
    <w:rsid w:val="00143CBF"/>
    <w:rsid w:val="00144E6E"/>
    <w:rsid w:val="0014512F"/>
    <w:rsid w:val="00145B72"/>
    <w:rsid w:val="00147E8F"/>
    <w:rsid w:val="0015616A"/>
    <w:rsid w:val="00161674"/>
    <w:rsid w:val="001616BA"/>
    <w:rsid w:val="001666DA"/>
    <w:rsid w:val="00173CF1"/>
    <w:rsid w:val="00180F16"/>
    <w:rsid w:val="001832B5"/>
    <w:rsid w:val="00185B70"/>
    <w:rsid w:val="0018601A"/>
    <w:rsid w:val="0018798D"/>
    <w:rsid w:val="00196578"/>
    <w:rsid w:val="001A295B"/>
    <w:rsid w:val="001A4817"/>
    <w:rsid w:val="001A5382"/>
    <w:rsid w:val="001B2284"/>
    <w:rsid w:val="001B3296"/>
    <w:rsid w:val="001B38C4"/>
    <w:rsid w:val="001B626E"/>
    <w:rsid w:val="001B6E5A"/>
    <w:rsid w:val="001B6EE3"/>
    <w:rsid w:val="001C1F13"/>
    <w:rsid w:val="001C4689"/>
    <w:rsid w:val="001C471E"/>
    <w:rsid w:val="001C572C"/>
    <w:rsid w:val="001C57B5"/>
    <w:rsid w:val="001C6B11"/>
    <w:rsid w:val="001C7704"/>
    <w:rsid w:val="001D4BD3"/>
    <w:rsid w:val="001D6459"/>
    <w:rsid w:val="001E4640"/>
    <w:rsid w:val="001E4EDD"/>
    <w:rsid w:val="001F08B0"/>
    <w:rsid w:val="001F26E3"/>
    <w:rsid w:val="0020091D"/>
    <w:rsid w:val="00210C3C"/>
    <w:rsid w:val="00211A90"/>
    <w:rsid w:val="00216352"/>
    <w:rsid w:val="0021722E"/>
    <w:rsid w:val="00217A86"/>
    <w:rsid w:val="00224035"/>
    <w:rsid w:val="002305F3"/>
    <w:rsid w:val="002361B4"/>
    <w:rsid w:val="0023782E"/>
    <w:rsid w:val="00247287"/>
    <w:rsid w:val="00250822"/>
    <w:rsid w:val="0025083A"/>
    <w:rsid w:val="0025337B"/>
    <w:rsid w:val="00255D61"/>
    <w:rsid w:val="00257869"/>
    <w:rsid w:val="00261E1D"/>
    <w:rsid w:val="00267B0E"/>
    <w:rsid w:val="00270599"/>
    <w:rsid w:val="00272530"/>
    <w:rsid w:val="00275FC4"/>
    <w:rsid w:val="0028005F"/>
    <w:rsid w:val="00280B06"/>
    <w:rsid w:val="002845C4"/>
    <w:rsid w:val="00285755"/>
    <w:rsid w:val="00287C5D"/>
    <w:rsid w:val="002912A5"/>
    <w:rsid w:val="00293242"/>
    <w:rsid w:val="00294A9C"/>
    <w:rsid w:val="002A1B3C"/>
    <w:rsid w:val="002A1F18"/>
    <w:rsid w:val="002A3521"/>
    <w:rsid w:val="002A779D"/>
    <w:rsid w:val="002B6727"/>
    <w:rsid w:val="002B7947"/>
    <w:rsid w:val="002C077F"/>
    <w:rsid w:val="002C45B6"/>
    <w:rsid w:val="002C559C"/>
    <w:rsid w:val="002C5964"/>
    <w:rsid w:val="002C6688"/>
    <w:rsid w:val="002D2153"/>
    <w:rsid w:val="002D51F2"/>
    <w:rsid w:val="002E0198"/>
    <w:rsid w:val="002E652B"/>
    <w:rsid w:val="002E765A"/>
    <w:rsid w:val="002F185C"/>
    <w:rsid w:val="00303047"/>
    <w:rsid w:val="0030379D"/>
    <w:rsid w:val="00304CC6"/>
    <w:rsid w:val="00305A21"/>
    <w:rsid w:val="00307E0F"/>
    <w:rsid w:val="00315470"/>
    <w:rsid w:val="00321898"/>
    <w:rsid w:val="0032282D"/>
    <w:rsid w:val="00322DE8"/>
    <w:rsid w:val="0032562B"/>
    <w:rsid w:val="003256B1"/>
    <w:rsid w:val="003321F1"/>
    <w:rsid w:val="00334EEE"/>
    <w:rsid w:val="0033547A"/>
    <w:rsid w:val="0034092C"/>
    <w:rsid w:val="00343B48"/>
    <w:rsid w:val="00347832"/>
    <w:rsid w:val="00350DF3"/>
    <w:rsid w:val="003524B9"/>
    <w:rsid w:val="00353C0B"/>
    <w:rsid w:val="003568E9"/>
    <w:rsid w:val="0035719E"/>
    <w:rsid w:val="0036355D"/>
    <w:rsid w:val="003704C3"/>
    <w:rsid w:val="00371772"/>
    <w:rsid w:val="00374349"/>
    <w:rsid w:val="00380FA6"/>
    <w:rsid w:val="00382C3E"/>
    <w:rsid w:val="0038579F"/>
    <w:rsid w:val="00393514"/>
    <w:rsid w:val="00395026"/>
    <w:rsid w:val="003A3BC9"/>
    <w:rsid w:val="003A7817"/>
    <w:rsid w:val="003B5546"/>
    <w:rsid w:val="003B6D0F"/>
    <w:rsid w:val="003C0B56"/>
    <w:rsid w:val="003C655C"/>
    <w:rsid w:val="003D3584"/>
    <w:rsid w:val="003D3704"/>
    <w:rsid w:val="003D5FD1"/>
    <w:rsid w:val="003D68F1"/>
    <w:rsid w:val="003D6D2F"/>
    <w:rsid w:val="003E1ACB"/>
    <w:rsid w:val="003E3BC1"/>
    <w:rsid w:val="003E3C40"/>
    <w:rsid w:val="003E43D8"/>
    <w:rsid w:val="003E62F9"/>
    <w:rsid w:val="003F079A"/>
    <w:rsid w:val="003F1B68"/>
    <w:rsid w:val="003F572A"/>
    <w:rsid w:val="00402297"/>
    <w:rsid w:val="0040449B"/>
    <w:rsid w:val="00404D9B"/>
    <w:rsid w:val="004054D2"/>
    <w:rsid w:val="00405866"/>
    <w:rsid w:val="00416EFF"/>
    <w:rsid w:val="00424A57"/>
    <w:rsid w:val="00427C62"/>
    <w:rsid w:val="004320D9"/>
    <w:rsid w:val="00440433"/>
    <w:rsid w:val="004429E7"/>
    <w:rsid w:val="00444A35"/>
    <w:rsid w:val="0044675F"/>
    <w:rsid w:val="00453491"/>
    <w:rsid w:val="0045591A"/>
    <w:rsid w:val="004572AE"/>
    <w:rsid w:val="00463AA1"/>
    <w:rsid w:val="00471BD5"/>
    <w:rsid w:val="00481B80"/>
    <w:rsid w:val="00482200"/>
    <w:rsid w:val="004844A4"/>
    <w:rsid w:val="00490E37"/>
    <w:rsid w:val="00492C06"/>
    <w:rsid w:val="00492CC1"/>
    <w:rsid w:val="00497251"/>
    <w:rsid w:val="004A213E"/>
    <w:rsid w:val="004A2BE0"/>
    <w:rsid w:val="004A550F"/>
    <w:rsid w:val="004A6247"/>
    <w:rsid w:val="004B4F29"/>
    <w:rsid w:val="004B5573"/>
    <w:rsid w:val="004B5F48"/>
    <w:rsid w:val="004B73C1"/>
    <w:rsid w:val="004C6866"/>
    <w:rsid w:val="004D5072"/>
    <w:rsid w:val="004E1203"/>
    <w:rsid w:val="004F1C55"/>
    <w:rsid w:val="004F4FB6"/>
    <w:rsid w:val="0050209F"/>
    <w:rsid w:val="00502440"/>
    <w:rsid w:val="00505058"/>
    <w:rsid w:val="00513F82"/>
    <w:rsid w:val="00514B43"/>
    <w:rsid w:val="00516782"/>
    <w:rsid w:val="0051683F"/>
    <w:rsid w:val="005262E4"/>
    <w:rsid w:val="00526D87"/>
    <w:rsid w:val="00532128"/>
    <w:rsid w:val="0053390E"/>
    <w:rsid w:val="00537C86"/>
    <w:rsid w:val="00541246"/>
    <w:rsid w:val="005528DD"/>
    <w:rsid w:val="00552B8D"/>
    <w:rsid w:val="00552E90"/>
    <w:rsid w:val="00554008"/>
    <w:rsid w:val="00556607"/>
    <w:rsid w:val="0056262B"/>
    <w:rsid w:val="00567F41"/>
    <w:rsid w:val="00571176"/>
    <w:rsid w:val="00572396"/>
    <w:rsid w:val="00575E11"/>
    <w:rsid w:val="0057786C"/>
    <w:rsid w:val="00580425"/>
    <w:rsid w:val="005844EE"/>
    <w:rsid w:val="00597187"/>
    <w:rsid w:val="005A3203"/>
    <w:rsid w:val="005A62CD"/>
    <w:rsid w:val="005B1F3C"/>
    <w:rsid w:val="005B7D5E"/>
    <w:rsid w:val="005C18DB"/>
    <w:rsid w:val="005C219B"/>
    <w:rsid w:val="005C22AA"/>
    <w:rsid w:val="005C2CDD"/>
    <w:rsid w:val="005D01F8"/>
    <w:rsid w:val="005D041C"/>
    <w:rsid w:val="005D47E2"/>
    <w:rsid w:val="005D4CAE"/>
    <w:rsid w:val="005D747B"/>
    <w:rsid w:val="005D7F9D"/>
    <w:rsid w:val="005E11AE"/>
    <w:rsid w:val="005E3F84"/>
    <w:rsid w:val="005E4F20"/>
    <w:rsid w:val="005E5ED5"/>
    <w:rsid w:val="005F0FCB"/>
    <w:rsid w:val="005F4F5D"/>
    <w:rsid w:val="005F5EE6"/>
    <w:rsid w:val="005F69C2"/>
    <w:rsid w:val="0060103E"/>
    <w:rsid w:val="0060213F"/>
    <w:rsid w:val="0060357C"/>
    <w:rsid w:val="006079A5"/>
    <w:rsid w:val="00612602"/>
    <w:rsid w:val="006136CC"/>
    <w:rsid w:val="00615851"/>
    <w:rsid w:val="00617025"/>
    <w:rsid w:val="006239A3"/>
    <w:rsid w:val="00626859"/>
    <w:rsid w:val="00627529"/>
    <w:rsid w:val="006309E7"/>
    <w:rsid w:val="00632316"/>
    <w:rsid w:val="006340B1"/>
    <w:rsid w:val="00640CE7"/>
    <w:rsid w:val="00645B48"/>
    <w:rsid w:val="006466C8"/>
    <w:rsid w:val="0064675B"/>
    <w:rsid w:val="00657404"/>
    <w:rsid w:val="006574D6"/>
    <w:rsid w:val="00661DFE"/>
    <w:rsid w:val="00670B79"/>
    <w:rsid w:val="0067702E"/>
    <w:rsid w:val="00684306"/>
    <w:rsid w:val="006853E6"/>
    <w:rsid w:val="006862F1"/>
    <w:rsid w:val="006863D2"/>
    <w:rsid w:val="00686CD3"/>
    <w:rsid w:val="00687BB3"/>
    <w:rsid w:val="006971B6"/>
    <w:rsid w:val="006979AB"/>
    <w:rsid w:val="006A29C6"/>
    <w:rsid w:val="006A3C7E"/>
    <w:rsid w:val="006A629B"/>
    <w:rsid w:val="006A6E7A"/>
    <w:rsid w:val="006B0D2A"/>
    <w:rsid w:val="006B271D"/>
    <w:rsid w:val="006C38FB"/>
    <w:rsid w:val="006D2D6D"/>
    <w:rsid w:val="006D4A54"/>
    <w:rsid w:val="006D7C55"/>
    <w:rsid w:val="006E0FEE"/>
    <w:rsid w:val="006F2953"/>
    <w:rsid w:val="007017C3"/>
    <w:rsid w:val="007029D9"/>
    <w:rsid w:val="00703003"/>
    <w:rsid w:val="007057C8"/>
    <w:rsid w:val="00712A96"/>
    <w:rsid w:val="007154B4"/>
    <w:rsid w:val="00716E90"/>
    <w:rsid w:val="00725BA4"/>
    <w:rsid w:val="00727242"/>
    <w:rsid w:val="00727430"/>
    <w:rsid w:val="0073120C"/>
    <w:rsid w:val="00736B00"/>
    <w:rsid w:val="00741637"/>
    <w:rsid w:val="007422D0"/>
    <w:rsid w:val="007457E7"/>
    <w:rsid w:val="007463BB"/>
    <w:rsid w:val="00754825"/>
    <w:rsid w:val="00754932"/>
    <w:rsid w:val="00762959"/>
    <w:rsid w:val="007640AC"/>
    <w:rsid w:val="0077103F"/>
    <w:rsid w:val="00772487"/>
    <w:rsid w:val="00776841"/>
    <w:rsid w:val="00777D37"/>
    <w:rsid w:val="0078699B"/>
    <w:rsid w:val="00787996"/>
    <w:rsid w:val="00787EB6"/>
    <w:rsid w:val="00790A0F"/>
    <w:rsid w:val="007916CC"/>
    <w:rsid w:val="00795BFE"/>
    <w:rsid w:val="00796B79"/>
    <w:rsid w:val="007A01E5"/>
    <w:rsid w:val="007A4301"/>
    <w:rsid w:val="007A4DE6"/>
    <w:rsid w:val="007A61FF"/>
    <w:rsid w:val="007A634B"/>
    <w:rsid w:val="007A7686"/>
    <w:rsid w:val="007A7F19"/>
    <w:rsid w:val="007B0634"/>
    <w:rsid w:val="007B1751"/>
    <w:rsid w:val="007B506D"/>
    <w:rsid w:val="007C6219"/>
    <w:rsid w:val="007D1134"/>
    <w:rsid w:val="007D5132"/>
    <w:rsid w:val="007D564B"/>
    <w:rsid w:val="007D63AA"/>
    <w:rsid w:val="007D708E"/>
    <w:rsid w:val="007D77D6"/>
    <w:rsid w:val="007E15B3"/>
    <w:rsid w:val="007E75C6"/>
    <w:rsid w:val="007E7CAD"/>
    <w:rsid w:val="007F07C0"/>
    <w:rsid w:val="007F1B47"/>
    <w:rsid w:val="007F2294"/>
    <w:rsid w:val="007F2445"/>
    <w:rsid w:val="007F25E1"/>
    <w:rsid w:val="007F3803"/>
    <w:rsid w:val="007F387C"/>
    <w:rsid w:val="007F738C"/>
    <w:rsid w:val="007F741E"/>
    <w:rsid w:val="008006A4"/>
    <w:rsid w:val="00803219"/>
    <w:rsid w:val="008057FD"/>
    <w:rsid w:val="00805DF5"/>
    <w:rsid w:val="008061A7"/>
    <w:rsid w:val="00807378"/>
    <w:rsid w:val="0080756D"/>
    <w:rsid w:val="008105E2"/>
    <w:rsid w:val="00813B68"/>
    <w:rsid w:val="008158FD"/>
    <w:rsid w:val="00816443"/>
    <w:rsid w:val="00824D56"/>
    <w:rsid w:val="00825AFF"/>
    <w:rsid w:val="00834C3C"/>
    <w:rsid w:val="00841043"/>
    <w:rsid w:val="00844440"/>
    <w:rsid w:val="00851871"/>
    <w:rsid w:val="0085218B"/>
    <w:rsid w:val="008572AD"/>
    <w:rsid w:val="00876506"/>
    <w:rsid w:val="00877673"/>
    <w:rsid w:val="00880049"/>
    <w:rsid w:val="008835F0"/>
    <w:rsid w:val="00883914"/>
    <w:rsid w:val="0089034A"/>
    <w:rsid w:val="00893B20"/>
    <w:rsid w:val="0089469B"/>
    <w:rsid w:val="00894768"/>
    <w:rsid w:val="00894B73"/>
    <w:rsid w:val="00895D69"/>
    <w:rsid w:val="008A32F3"/>
    <w:rsid w:val="008A55FE"/>
    <w:rsid w:val="008C07FE"/>
    <w:rsid w:val="008C2DD1"/>
    <w:rsid w:val="008C2F3E"/>
    <w:rsid w:val="008C330C"/>
    <w:rsid w:val="008C3D64"/>
    <w:rsid w:val="008C5185"/>
    <w:rsid w:val="008C5893"/>
    <w:rsid w:val="008E0112"/>
    <w:rsid w:val="008E20B5"/>
    <w:rsid w:val="008E2932"/>
    <w:rsid w:val="008E772E"/>
    <w:rsid w:val="008F1E4C"/>
    <w:rsid w:val="0090013E"/>
    <w:rsid w:val="00903157"/>
    <w:rsid w:val="00903DA7"/>
    <w:rsid w:val="00905307"/>
    <w:rsid w:val="00910DC4"/>
    <w:rsid w:val="00911988"/>
    <w:rsid w:val="00920EAD"/>
    <w:rsid w:val="009224CC"/>
    <w:rsid w:val="009269F3"/>
    <w:rsid w:val="0092794C"/>
    <w:rsid w:val="00927A5D"/>
    <w:rsid w:val="00931F9C"/>
    <w:rsid w:val="009320DA"/>
    <w:rsid w:val="00932674"/>
    <w:rsid w:val="00942B6C"/>
    <w:rsid w:val="00946B51"/>
    <w:rsid w:val="0095018A"/>
    <w:rsid w:val="009522FB"/>
    <w:rsid w:val="0095734A"/>
    <w:rsid w:val="009573B1"/>
    <w:rsid w:val="0096355D"/>
    <w:rsid w:val="009716DF"/>
    <w:rsid w:val="009720AA"/>
    <w:rsid w:val="00975087"/>
    <w:rsid w:val="00976242"/>
    <w:rsid w:val="009764D5"/>
    <w:rsid w:val="009779B6"/>
    <w:rsid w:val="00977BA9"/>
    <w:rsid w:val="00980E7F"/>
    <w:rsid w:val="00982080"/>
    <w:rsid w:val="00984E32"/>
    <w:rsid w:val="0099172B"/>
    <w:rsid w:val="00992B2B"/>
    <w:rsid w:val="00994300"/>
    <w:rsid w:val="009A20EC"/>
    <w:rsid w:val="009A3058"/>
    <w:rsid w:val="009A3A36"/>
    <w:rsid w:val="009A6A6F"/>
    <w:rsid w:val="009B2C7B"/>
    <w:rsid w:val="009B3182"/>
    <w:rsid w:val="009B5899"/>
    <w:rsid w:val="009B7218"/>
    <w:rsid w:val="009C42A1"/>
    <w:rsid w:val="009D0AB7"/>
    <w:rsid w:val="009E16FA"/>
    <w:rsid w:val="009E2B70"/>
    <w:rsid w:val="009E381B"/>
    <w:rsid w:val="009E4271"/>
    <w:rsid w:val="009E5A46"/>
    <w:rsid w:val="009E622C"/>
    <w:rsid w:val="009E74CA"/>
    <w:rsid w:val="009E7953"/>
    <w:rsid w:val="009E798C"/>
    <w:rsid w:val="009F2B3E"/>
    <w:rsid w:val="009F31B5"/>
    <w:rsid w:val="009F5076"/>
    <w:rsid w:val="009F5FD0"/>
    <w:rsid w:val="00A00623"/>
    <w:rsid w:val="00A051E5"/>
    <w:rsid w:val="00A073CB"/>
    <w:rsid w:val="00A11EB6"/>
    <w:rsid w:val="00A12BAB"/>
    <w:rsid w:val="00A13DA9"/>
    <w:rsid w:val="00A31E35"/>
    <w:rsid w:val="00A35208"/>
    <w:rsid w:val="00A4160E"/>
    <w:rsid w:val="00A41AAB"/>
    <w:rsid w:val="00A41F18"/>
    <w:rsid w:val="00A50797"/>
    <w:rsid w:val="00A50C69"/>
    <w:rsid w:val="00A55A71"/>
    <w:rsid w:val="00A60168"/>
    <w:rsid w:val="00A63C72"/>
    <w:rsid w:val="00A6414F"/>
    <w:rsid w:val="00A66521"/>
    <w:rsid w:val="00A67E60"/>
    <w:rsid w:val="00A70AEB"/>
    <w:rsid w:val="00A7240C"/>
    <w:rsid w:val="00A77355"/>
    <w:rsid w:val="00A914B8"/>
    <w:rsid w:val="00AA0DD2"/>
    <w:rsid w:val="00AA162C"/>
    <w:rsid w:val="00AA4CBC"/>
    <w:rsid w:val="00AA54D8"/>
    <w:rsid w:val="00AB0A7F"/>
    <w:rsid w:val="00AB0E07"/>
    <w:rsid w:val="00AC619D"/>
    <w:rsid w:val="00AC62C1"/>
    <w:rsid w:val="00AC72A4"/>
    <w:rsid w:val="00AD32C9"/>
    <w:rsid w:val="00AE084D"/>
    <w:rsid w:val="00AE48A3"/>
    <w:rsid w:val="00AE5AE7"/>
    <w:rsid w:val="00AF37D3"/>
    <w:rsid w:val="00AF534F"/>
    <w:rsid w:val="00AF5866"/>
    <w:rsid w:val="00AF795E"/>
    <w:rsid w:val="00B017CB"/>
    <w:rsid w:val="00B0243E"/>
    <w:rsid w:val="00B0666D"/>
    <w:rsid w:val="00B10E0F"/>
    <w:rsid w:val="00B10EEA"/>
    <w:rsid w:val="00B118EC"/>
    <w:rsid w:val="00B12816"/>
    <w:rsid w:val="00B13A73"/>
    <w:rsid w:val="00B201C7"/>
    <w:rsid w:val="00B21EAD"/>
    <w:rsid w:val="00B2288D"/>
    <w:rsid w:val="00B24600"/>
    <w:rsid w:val="00B24837"/>
    <w:rsid w:val="00B27629"/>
    <w:rsid w:val="00B309A2"/>
    <w:rsid w:val="00B32BF1"/>
    <w:rsid w:val="00B33C1C"/>
    <w:rsid w:val="00B3627D"/>
    <w:rsid w:val="00B400AB"/>
    <w:rsid w:val="00B414D9"/>
    <w:rsid w:val="00B43632"/>
    <w:rsid w:val="00B43752"/>
    <w:rsid w:val="00B43936"/>
    <w:rsid w:val="00B5114E"/>
    <w:rsid w:val="00B520CA"/>
    <w:rsid w:val="00B524AA"/>
    <w:rsid w:val="00B53AE8"/>
    <w:rsid w:val="00B5697A"/>
    <w:rsid w:val="00B62BBE"/>
    <w:rsid w:val="00B64B4A"/>
    <w:rsid w:val="00B64BB8"/>
    <w:rsid w:val="00B66D02"/>
    <w:rsid w:val="00B74AD0"/>
    <w:rsid w:val="00B74DF3"/>
    <w:rsid w:val="00B84E1E"/>
    <w:rsid w:val="00B87CC3"/>
    <w:rsid w:val="00B9017F"/>
    <w:rsid w:val="00B90234"/>
    <w:rsid w:val="00B92939"/>
    <w:rsid w:val="00B96240"/>
    <w:rsid w:val="00BA0EDD"/>
    <w:rsid w:val="00BB03D7"/>
    <w:rsid w:val="00BB1363"/>
    <w:rsid w:val="00BC5B9C"/>
    <w:rsid w:val="00BD2C2D"/>
    <w:rsid w:val="00BD48C4"/>
    <w:rsid w:val="00BE0F0B"/>
    <w:rsid w:val="00BE61C2"/>
    <w:rsid w:val="00BF111E"/>
    <w:rsid w:val="00BF3FC4"/>
    <w:rsid w:val="00BF5D0E"/>
    <w:rsid w:val="00BF7923"/>
    <w:rsid w:val="00C03081"/>
    <w:rsid w:val="00C05FC8"/>
    <w:rsid w:val="00C13AD4"/>
    <w:rsid w:val="00C203A3"/>
    <w:rsid w:val="00C20970"/>
    <w:rsid w:val="00C2099F"/>
    <w:rsid w:val="00C21A3B"/>
    <w:rsid w:val="00C24E91"/>
    <w:rsid w:val="00C273CF"/>
    <w:rsid w:val="00C30142"/>
    <w:rsid w:val="00C3161E"/>
    <w:rsid w:val="00C33450"/>
    <w:rsid w:val="00C443BC"/>
    <w:rsid w:val="00C4535F"/>
    <w:rsid w:val="00C45A46"/>
    <w:rsid w:val="00C5049C"/>
    <w:rsid w:val="00C57D95"/>
    <w:rsid w:val="00C60941"/>
    <w:rsid w:val="00C60BA7"/>
    <w:rsid w:val="00C61A01"/>
    <w:rsid w:val="00C73ABA"/>
    <w:rsid w:val="00C75C13"/>
    <w:rsid w:val="00C7783B"/>
    <w:rsid w:val="00C840AE"/>
    <w:rsid w:val="00C84291"/>
    <w:rsid w:val="00C91369"/>
    <w:rsid w:val="00C9321C"/>
    <w:rsid w:val="00CA1341"/>
    <w:rsid w:val="00CA156C"/>
    <w:rsid w:val="00CA6765"/>
    <w:rsid w:val="00CA722F"/>
    <w:rsid w:val="00CB2915"/>
    <w:rsid w:val="00CB2BC1"/>
    <w:rsid w:val="00CB350C"/>
    <w:rsid w:val="00CB7DF8"/>
    <w:rsid w:val="00CC1E6D"/>
    <w:rsid w:val="00CC37EE"/>
    <w:rsid w:val="00CC4567"/>
    <w:rsid w:val="00CD1EE0"/>
    <w:rsid w:val="00CF061A"/>
    <w:rsid w:val="00CF131F"/>
    <w:rsid w:val="00CF2782"/>
    <w:rsid w:val="00CF3C8A"/>
    <w:rsid w:val="00CF4DCA"/>
    <w:rsid w:val="00CF691D"/>
    <w:rsid w:val="00CF7B79"/>
    <w:rsid w:val="00D05208"/>
    <w:rsid w:val="00D06B67"/>
    <w:rsid w:val="00D06C3B"/>
    <w:rsid w:val="00D0730E"/>
    <w:rsid w:val="00D11BCC"/>
    <w:rsid w:val="00D13857"/>
    <w:rsid w:val="00D14FDE"/>
    <w:rsid w:val="00D24922"/>
    <w:rsid w:val="00D314FA"/>
    <w:rsid w:val="00D36A7F"/>
    <w:rsid w:val="00D420F4"/>
    <w:rsid w:val="00D42FF6"/>
    <w:rsid w:val="00D55866"/>
    <w:rsid w:val="00D56B41"/>
    <w:rsid w:val="00D605E5"/>
    <w:rsid w:val="00D666FE"/>
    <w:rsid w:val="00D674A4"/>
    <w:rsid w:val="00D70B00"/>
    <w:rsid w:val="00D77BB9"/>
    <w:rsid w:val="00D826B4"/>
    <w:rsid w:val="00D82E16"/>
    <w:rsid w:val="00D84F50"/>
    <w:rsid w:val="00D84FF7"/>
    <w:rsid w:val="00D866E8"/>
    <w:rsid w:val="00D86B04"/>
    <w:rsid w:val="00D9239F"/>
    <w:rsid w:val="00D9607D"/>
    <w:rsid w:val="00D96D9E"/>
    <w:rsid w:val="00D9750A"/>
    <w:rsid w:val="00D97962"/>
    <w:rsid w:val="00D97EF0"/>
    <w:rsid w:val="00DA044C"/>
    <w:rsid w:val="00DA3512"/>
    <w:rsid w:val="00DA4A01"/>
    <w:rsid w:val="00DA4EB7"/>
    <w:rsid w:val="00DB52CF"/>
    <w:rsid w:val="00DC04F6"/>
    <w:rsid w:val="00DC3F71"/>
    <w:rsid w:val="00DC62D9"/>
    <w:rsid w:val="00DD15BA"/>
    <w:rsid w:val="00DD409D"/>
    <w:rsid w:val="00DE6D1B"/>
    <w:rsid w:val="00DE7C79"/>
    <w:rsid w:val="00DF3EB5"/>
    <w:rsid w:val="00E02BF5"/>
    <w:rsid w:val="00E108D6"/>
    <w:rsid w:val="00E14638"/>
    <w:rsid w:val="00E163EA"/>
    <w:rsid w:val="00E17120"/>
    <w:rsid w:val="00E17A6C"/>
    <w:rsid w:val="00E23823"/>
    <w:rsid w:val="00E2746E"/>
    <w:rsid w:val="00E32C9E"/>
    <w:rsid w:val="00E3522A"/>
    <w:rsid w:val="00E35AA4"/>
    <w:rsid w:val="00E429A4"/>
    <w:rsid w:val="00E436B6"/>
    <w:rsid w:val="00E47834"/>
    <w:rsid w:val="00E51881"/>
    <w:rsid w:val="00E52241"/>
    <w:rsid w:val="00E6257E"/>
    <w:rsid w:val="00E62C94"/>
    <w:rsid w:val="00E63046"/>
    <w:rsid w:val="00E66FCE"/>
    <w:rsid w:val="00E67824"/>
    <w:rsid w:val="00E73DF8"/>
    <w:rsid w:val="00E7752D"/>
    <w:rsid w:val="00E83693"/>
    <w:rsid w:val="00E83999"/>
    <w:rsid w:val="00E85198"/>
    <w:rsid w:val="00E85684"/>
    <w:rsid w:val="00E900E2"/>
    <w:rsid w:val="00E91CDD"/>
    <w:rsid w:val="00E95015"/>
    <w:rsid w:val="00E9529B"/>
    <w:rsid w:val="00E97B8D"/>
    <w:rsid w:val="00EA3E69"/>
    <w:rsid w:val="00EA4006"/>
    <w:rsid w:val="00EA4038"/>
    <w:rsid w:val="00EA743D"/>
    <w:rsid w:val="00EB3376"/>
    <w:rsid w:val="00EB4037"/>
    <w:rsid w:val="00EC1E47"/>
    <w:rsid w:val="00EC5009"/>
    <w:rsid w:val="00ED1D73"/>
    <w:rsid w:val="00ED26E6"/>
    <w:rsid w:val="00ED58FB"/>
    <w:rsid w:val="00EE28AB"/>
    <w:rsid w:val="00EE36E1"/>
    <w:rsid w:val="00F04775"/>
    <w:rsid w:val="00F10BDC"/>
    <w:rsid w:val="00F15427"/>
    <w:rsid w:val="00F204CC"/>
    <w:rsid w:val="00F21C50"/>
    <w:rsid w:val="00F22540"/>
    <w:rsid w:val="00F261F6"/>
    <w:rsid w:val="00F300CF"/>
    <w:rsid w:val="00F30D2B"/>
    <w:rsid w:val="00F31934"/>
    <w:rsid w:val="00F35CE7"/>
    <w:rsid w:val="00F457AC"/>
    <w:rsid w:val="00F511D7"/>
    <w:rsid w:val="00F55FD5"/>
    <w:rsid w:val="00F57048"/>
    <w:rsid w:val="00F63DD6"/>
    <w:rsid w:val="00F65DB2"/>
    <w:rsid w:val="00F6619B"/>
    <w:rsid w:val="00F6642D"/>
    <w:rsid w:val="00F67ED8"/>
    <w:rsid w:val="00F717D9"/>
    <w:rsid w:val="00F7643A"/>
    <w:rsid w:val="00F802EB"/>
    <w:rsid w:val="00F83AE9"/>
    <w:rsid w:val="00F91795"/>
    <w:rsid w:val="00F9213A"/>
    <w:rsid w:val="00F975E0"/>
    <w:rsid w:val="00FA0005"/>
    <w:rsid w:val="00FA55B0"/>
    <w:rsid w:val="00FA5F43"/>
    <w:rsid w:val="00FB5A0D"/>
    <w:rsid w:val="00FC37AA"/>
    <w:rsid w:val="00FC4E9D"/>
    <w:rsid w:val="00FC5624"/>
    <w:rsid w:val="00FC7AFD"/>
    <w:rsid w:val="00FD1EA0"/>
    <w:rsid w:val="00FD1F26"/>
    <w:rsid w:val="00FD314D"/>
    <w:rsid w:val="00FE0B22"/>
    <w:rsid w:val="00FE26FE"/>
    <w:rsid w:val="00FE4B95"/>
    <w:rsid w:val="00FE7BBA"/>
    <w:rsid w:val="00FE7E2C"/>
    <w:rsid w:val="00FF0D64"/>
    <w:rsid w:val="00FF102D"/>
    <w:rsid w:val="00FF219B"/>
    <w:rsid w:val="1204F51C"/>
    <w:rsid w:val="202B1530"/>
    <w:rsid w:val="7E7D1E2B"/>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0ACF4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3" w:semiHidden="1" w:unhideWhenUsed="1"/>
    <w:lsdException w:name="heading 4" w:semiHidden="1"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9" w:unhideWhenUsed="1" w:qFormat="1"/>
    <w:lsdException w:name="List Bullet 3" w:semiHidden="1" w:uiPriority="99" w:unhideWhenUsed="1" w:qFormat="1"/>
    <w:lsdException w:name="List Bullet 4" w:semiHidden="1" w:uiPriority="99" w:unhideWhenUsed="1"/>
    <w:lsdException w:name="List Bullet 5" w:semiHidden="1" w:uiPriority="99"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iPriority="99" w:unhideWhenUsed="1" w:qFormat="1"/>
    <w:lsdException w:name="Signature" w:semiHidden="1" w:uiPriority="99"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iPriority="99" w:unhideWhenUsed="1" w:qFormat="1"/>
    <w:lsdException w:name="Date" w:semiHidden="1" w:uiPriority="99"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4A2BE0"/>
    <w:pPr>
      <w:spacing w:after="120" w:line="264" w:lineRule="auto"/>
    </w:pPr>
    <w:rPr>
      <w:rFonts w:asciiTheme="minorHAnsi" w:eastAsia="Times New Roman" w:hAnsiTheme="minorHAnsi" w:cstheme="minorHAnsi"/>
      <w:noProof/>
      <w:sz w:val="22"/>
      <w:lang w:val="de-AT"/>
    </w:rPr>
  </w:style>
  <w:style w:type="paragraph" w:styleId="berschrift1">
    <w:name w:val="heading 1"/>
    <w:aliases w:val="Zwischentitel"/>
    <w:basedOn w:val="Standard"/>
    <w:next w:val="Standard"/>
    <w:link w:val="berschrift1Zchn"/>
    <w:qFormat/>
    <w:rsid w:val="00AA4CBC"/>
    <w:pPr>
      <w:keepNext/>
      <w:spacing w:before="480"/>
      <w:outlineLvl w:val="0"/>
    </w:pPr>
    <w:rPr>
      <w:b/>
      <w:color w:val="0099CC"/>
      <w:sz w:val="32"/>
    </w:rPr>
  </w:style>
  <w:style w:type="paragraph" w:styleId="berschrift2">
    <w:name w:val="heading 2"/>
    <w:basedOn w:val="berschrift1"/>
    <w:next w:val="Standard"/>
    <w:link w:val="berschrift2Zchn"/>
    <w:rsid w:val="00C57D95"/>
    <w:pPr>
      <w:spacing w:before="360"/>
      <w:outlineLvl w:val="1"/>
    </w:pPr>
    <w:rPr>
      <w:sz w:val="24"/>
      <w:lang w:val="en-GB"/>
    </w:rPr>
  </w:style>
  <w:style w:type="paragraph" w:styleId="berschrift3">
    <w:name w:val="heading 3"/>
    <w:basedOn w:val="berschrift2"/>
    <w:next w:val="Standard"/>
    <w:link w:val="berschrift3Zchn"/>
    <w:rsid w:val="007A7686"/>
    <w:pPr>
      <w:spacing w:before="240"/>
      <w:outlineLvl w:val="2"/>
    </w:pPr>
    <w:rPr>
      <w:sz w:val="22"/>
      <w:szCs w:val="22"/>
    </w:rPr>
  </w:style>
  <w:style w:type="paragraph" w:styleId="berschrift4">
    <w:name w:val="heading 4"/>
    <w:basedOn w:val="berschrift3"/>
    <w:next w:val="Standard"/>
    <w:link w:val="berschrift4Zchn"/>
    <w:pPr>
      <w:ind w:left="709" w:hanging="709"/>
      <w:outlineLvl w:val="3"/>
    </w:pPr>
    <w:rPr>
      <w:b w:val="0"/>
    </w:rPr>
  </w:style>
  <w:style w:type="paragraph" w:styleId="berschrift5">
    <w:name w:val="heading 5"/>
    <w:basedOn w:val="Standard"/>
    <w:next w:val="Standard"/>
    <w:link w:val="berschrift5Zchn"/>
    <w:uiPriority w:val="9"/>
    <w:unhideWhenUsed/>
    <w:qFormat/>
    <w:rsid w:val="0033547A"/>
    <w:pPr>
      <w:keepNext/>
      <w:keepLines/>
      <w:spacing w:before="200" w:after="0" w:line="240" w:lineRule="auto"/>
      <w:ind w:left="1008" w:hanging="1008"/>
      <w:outlineLvl w:val="4"/>
    </w:pPr>
    <w:rPr>
      <w:rFonts w:ascii="Arial" w:eastAsiaTheme="majorEastAsia" w:hAnsi="Arial" w:cstheme="majorBidi"/>
      <w:b/>
      <w:color w:val="000000" w:themeColor="text1"/>
      <w:szCs w:val="22"/>
      <w:lang w:val="de-CH" w:eastAsia="en-US"/>
    </w:rPr>
  </w:style>
  <w:style w:type="paragraph" w:styleId="berschrift6">
    <w:name w:val="heading 6"/>
    <w:basedOn w:val="Standard"/>
    <w:next w:val="Standard"/>
    <w:link w:val="berschrift6Zchn"/>
    <w:uiPriority w:val="9"/>
    <w:unhideWhenUsed/>
    <w:qFormat/>
    <w:rsid w:val="0033547A"/>
    <w:pPr>
      <w:keepNext/>
      <w:keepLines/>
      <w:spacing w:before="200" w:after="0" w:line="240" w:lineRule="auto"/>
      <w:ind w:left="1152" w:hanging="1152"/>
      <w:outlineLvl w:val="5"/>
    </w:pPr>
    <w:rPr>
      <w:rFonts w:ascii="Arial" w:eastAsiaTheme="majorEastAsia" w:hAnsi="Arial" w:cstheme="majorBidi"/>
      <w:i/>
      <w:iCs/>
      <w:color w:val="000000" w:themeColor="text1"/>
      <w:szCs w:val="22"/>
      <w:lang w:val="de-CH" w:eastAsia="en-US"/>
    </w:rPr>
  </w:style>
  <w:style w:type="paragraph" w:styleId="berschrift7">
    <w:name w:val="heading 7"/>
    <w:basedOn w:val="Standard"/>
    <w:next w:val="Standard"/>
    <w:link w:val="berschrift7Zchn"/>
    <w:uiPriority w:val="9"/>
    <w:unhideWhenUsed/>
    <w:qFormat/>
    <w:rsid w:val="0033547A"/>
    <w:pPr>
      <w:keepNext/>
      <w:keepLines/>
      <w:spacing w:before="200" w:after="0" w:line="240" w:lineRule="auto"/>
      <w:ind w:left="1296" w:hanging="1296"/>
      <w:outlineLvl w:val="6"/>
    </w:pPr>
    <w:rPr>
      <w:rFonts w:asciiTheme="majorHAnsi" w:eastAsiaTheme="majorEastAsia" w:hAnsiTheme="majorHAnsi" w:cstheme="majorBidi"/>
      <w:i/>
      <w:iCs/>
      <w:color w:val="404040" w:themeColor="text1" w:themeTint="BF"/>
      <w:szCs w:val="22"/>
      <w:lang w:val="de-CH" w:eastAsia="en-US"/>
    </w:rPr>
  </w:style>
  <w:style w:type="paragraph" w:styleId="berschrift8">
    <w:name w:val="heading 8"/>
    <w:basedOn w:val="Standard"/>
    <w:next w:val="Standard"/>
    <w:link w:val="berschrift8Zchn"/>
    <w:uiPriority w:val="9"/>
    <w:unhideWhenUsed/>
    <w:qFormat/>
    <w:rsid w:val="0033547A"/>
    <w:pPr>
      <w:keepNext/>
      <w:keepLines/>
      <w:spacing w:before="200" w:after="0" w:line="240" w:lineRule="auto"/>
      <w:ind w:left="1440" w:hanging="1440"/>
      <w:outlineLvl w:val="7"/>
    </w:pPr>
    <w:rPr>
      <w:rFonts w:asciiTheme="majorHAnsi" w:eastAsiaTheme="majorEastAsia" w:hAnsiTheme="majorHAnsi" w:cstheme="majorBidi"/>
      <w:color w:val="404040" w:themeColor="text1" w:themeTint="BF"/>
      <w:sz w:val="20"/>
      <w:lang w:val="de-CH" w:eastAsia="en-US"/>
    </w:rPr>
  </w:style>
  <w:style w:type="paragraph" w:styleId="berschrift9">
    <w:name w:val="heading 9"/>
    <w:basedOn w:val="Standard"/>
    <w:next w:val="Standard"/>
    <w:link w:val="berschrift9Zchn"/>
    <w:uiPriority w:val="9"/>
    <w:unhideWhenUsed/>
    <w:qFormat/>
    <w:rsid w:val="0033547A"/>
    <w:pPr>
      <w:keepNext/>
      <w:keepLines/>
      <w:spacing w:before="200" w:after="0" w:line="240" w:lineRule="auto"/>
      <w:ind w:left="1584" w:hanging="1584"/>
      <w:outlineLvl w:val="8"/>
    </w:pPr>
    <w:rPr>
      <w:rFonts w:asciiTheme="majorHAnsi" w:eastAsiaTheme="majorEastAsia" w:hAnsiTheme="majorHAnsi" w:cstheme="majorBidi"/>
      <w:i/>
      <w:iCs/>
      <w:color w:val="404040" w:themeColor="text1" w:themeTint="BF"/>
      <w:sz w:val="20"/>
      <w:lang w:val="de-CH"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pPr>
      <w:tabs>
        <w:tab w:val="right" w:pos="7371"/>
      </w:tabs>
    </w:pPr>
  </w:style>
  <w:style w:type="paragraph" w:styleId="Fuzeile">
    <w:name w:val="footer"/>
    <w:basedOn w:val="Standard"/>
    <w:link w:val="FuzeileZchn1"/>
  </w:style>
  <w:style w:type="character" w:styleId="Hyperlink">
    <w:name w:val="Hyperlink"/>
    <w:rsid w:val="00FB5A0D"/>
    <w:rPr>
      <w:rFonts w:ascii="Arial" w:hAnsi="Arial"/>
      <w:color w:val="000000"/>
      <w:sz w:val="20"/>
      <w:u w:val="single"/>
    </w:rPr>
  </w:style>
  <w:style w:type="character" w:styleId="Seitenzahl">
    <w:name w:val="page number"/>
    <w:basedOn w:val="Absatz-Standardschriftart"/>
  </w:style>
  <w:style w:type="paragraph" w:styleId="Funotentext">
    <w:name w:val="footnote text"/>
    <w:basedOn w:val="Standard"/>
    <w:link w:val="FunotentextZchn"/>
    <w:rsid w:val="001C572C"/>
    <w:pPr>
      <w:ind w:left="142" w:hanging="142"/>
    </w:pPr>
    <w:rPr>
      <w:sz w:val="20"/>
    </w:rPr>
  </w:style>
  <w:style w:type="paragraph" w:customStyle="1" w:styleId="urlfooter">
    <w:name w:val="url footer"/>
    <w:basedOn w:val="Fuzeile"/>
    <w:rsid w:val="00F63DD6"/>
    <w:pPr>
      <w:ind w:right="360"/>
    </w:pPr>
    <w:rPr>
      <w:rFonts w:ascii="Arial" w:hAnsi="Arial"/>
      <w:sz w:val="16"/>
    </w:rPr>
  </w:style>
  <w:style w:type="paragraph" w:customStyle="1" w:styleId="Stichworte">
    <w:name w:val="Stichworte"/>
    <w:basedOn w:val="Einleitung"/>
    <w:link w:val="StichworteZchn"/>
    <w:qFormat/>
    <w:rsid w:val="00B414D9"/>
    <w:pPr>
      <w:spacing w:before="240"/>
    </w:pPr>
    <w:rPr>
      <w:i w:val="0"/>
      <w:iCs w:val="0"/>
      <w:lang w:val="de-AT"/>
    </w:rPr>
  </w:style>
  <w:style w:type="paragraph" w:customStyle="1" w:styleId="bildunterschrift">
    <w:name w:val="bildunterschrift"/>
    <w:basedOn w:val="Standard"/>
    <w:rsid w:val="00D9607D"/>
    <w:pPr>
      <w:spacing w:before="240" w:after="240"/>
    </w:pPr>
    <w:rPr>
      <w:rFonts w:ascii="Arial" w:hAnsi="Arial"/>
      <w:sz w:val="20"/>
    </w:rPr>
  </w:style>
  <w:style w:type="paragraph" w:customStyle="1" w:styleId="abstract-headline">
    <w:name w:val="abstract-headline"/>
    <w:basedOn w:val="Standard"/>
    <w:rsid w:val="00161674"/>
    <w:pPr>
      <w:spacing w:before="360" w:after="240"/>
    </w:pPr>
    <w:rPr>
      <w:rFonts w:ascii="Arial" w:eastAsia="Times" w:hAnsi="Arial" w:cs="Times New Roman"/>
      <w:b/>
      <w:sz w:val="20"/>
      <w:lang w:val="de-DE"/>
    </w:rPr>
  </w:style>
  <w:style w:type="paragraph" w:customStyle="1" w:styleId="aufzhlungliteratur">
    <w:name w:val="aufzählung/literatur"/>
    <w:basedOn w:val="Standard"/>
    <w:rsid w:val="00161674"/>
    <w:pPr>
      <w:tabs>
        <w:tab w:val="left" w:pos="851"/>
      </w:tabs>
    </w:pPr>
    <w:rPr>
      <w:rFonts w:ascii="Arial" w:eastAsia="Times" w:hAnsi="Arial" w:cs="Times New Roman"/>
      <w:sz w:val="20"/>
      <w:lang w:val="de-DE"/>
    </w:rPr>
  </w:style>
  <w:style w:type="paragraph" w:styleId="Titel">
    <w:name w:val="Title"/>
    <w:basedOn w:val="Standard"/>
    <w:link w:val="TitelZchn"/>
    <w:qFormat/>
    <w:rsid w:val="00161674"/>
    <w:pPr>
      <w:keepNext/>
      <w:spacing w:after="240" w:line="192" w:lineRule="auto"/>
      <w:ind w:left="133"/>
    </w:pPr>
    <w:rPr>
      <w:b/>
      <w:bCs/>
      <w:color w:val="FFFFFF" w:themeColor="background1"/>
      <w:sz w:val="48"/>
      <w:szCs w:val="48"/>
      <w:lang w:val="de-CH" w:eastAsia="de-CH"/>
    </w:rPr>
  </w:style>
  <w:style w:type="paragraph" w:customStyle="1" w:styleId="engltitle">
    <w:name w:val="engl. title"/>
    <w:basedOn w:val="Titel"/>
    <w:next w:val="abstract-headline"/>
    <w:rPr>
      <w:sz w:val="24"/>
    </w:rPr>
  </w:style>
  <w:style w:type="character" w:styleId="Funotenzeichen">
    <w:name w:val="footnote reference"/>
    <w:rPr>
      <w:vertAlign w:val="superscript"/>
    </w:rPr>
  </w:style>
  <w:style w:type="character" w:customStyle="1" w:styleId="FuzeileZchn">
    <w:name w:val="Fußzeile Zchn"/>
    <w:rPr>
      <w:rFonts w:ascii="Times" w:hAnsi="Times"/>
      <w:noProof w:val="0"/>
      <w:sz w:val="22"/>
      <w:lang w:val="de-DE" w:eastAsia="de-DE" w:bidi="ar-SA"/>
    </w:rPr>
  </w:style>
  <w:style w:type="paragraph" w:styleId="Sprechblasentext">
    <w:name w:val="Balloon Text"/>
    <w:basedOn w:val="Standard"/>
    <w:link w:val="SprechblasentextZchn"/>
    <w:semiHidden/>
    <w:rPr>
      <w:rFonts w:ascii="Tahoma" w:hAnsi="Tahoma" w:cs="Tahoma"/>
      <w:sz w:val="16"/>
      <w:szCs w:val="16"/>
    </w:rPr>
  </w:style>
  <w:style w:type="character" w:styleId="BesuchterLink">
    <w:name w:val="FollowedHyperlink"/>
    <w:rsid w:val="00CB2915"/>
    <w:rPr>
      <w:color w:val="800080"/>
      <w:u w:val="single"/>
    </w:rPr>
  </w:style>
  <w:style w:type="character" w:styleId="Fett">
    <w:name w:val="Strong"/>
    <w:uiPriority w:val="22"/>
    <w:qFormat/>
    <w:rsid w:val="006466C8"/>
    <w:rPr>
      <w:b/>
      <w:bCs/>
    </w:rPr>
  </w:style>
  <w:style w:type="character" w:styleId="Kommentarzeichen">
    <w:name w:val="annotation reference"/>
    <w:uiPriority w:val="99"/>
    <w:rsid w:val="00C4535F"/>
    <w:rPr>
      <w:sz w:val="18"/>
      <w:szCs w:val="18"/>
    </w:rPr>
  </w:style>
  <w:style w:type="paragraph" w:styleId="Kommentartext">
    <w:name w:val="annotation text"/>
    <w:basedOn w:val="Standard"/>
    <w:link w:val="KommentartextZchn"/>
    <w:uiPriority w:val="99"/>
    <w:rsid w:val="00C4535F"/>
    <w:rPr>
      <w:sz w:val="24"/>
      <w:szCs w:val="24"/>
    </w:rPr>
  </w:style>
  <w:style w:type="character" w:customStyle="1" w:styleId="KommentartextZchn">
    <w:name w:val="Kommentartext Zchn"/>
    <w:link w:val="Kommentartext"/>
    <w:uiPriority w:val="99"/>
    <w:rsid w:val="00C4535F"/>
    <w:rPr>
      <w:rFonts w:eastAsia="Times New Roman"/>
      <w:sz w:val="24"/>
      <w:szCs w:val="24"/>
    </w:rPr>
  </w:style>
  <w:style w:type="paragraph" w:styleId="Kommentarthema">
    <w:name w:val="annotation subject"/>
    <w:basedOn w:val="Kommentartext"/>
    <w:next w:val="Kommentartext"/>
    <w:link w:val="KommentarthemaZchn"/>
    <w:rsid w:val="00C4535F"/>
    <w:rPr>
      <w:b/>
      <w:bCs/>
      <w:sz w:val="20"/>
      <w:szCs w:val="20"/>
    </w:rPr>
  </w:style>
  <w:style w:type="character" w:customStyle="1" w:styleId="KommentarthemaZchn">
    <w:name w:val="Kommentarthema Zchn"/>
    <w:link w:val="Kommentarthema"/>
    <w:rsid w:val="00C4535F"/>
    <w:rPr>
      <w:rFonts w:eastAsia="Times New Roman"/>
      <w:b/>
      <w:bCs/>
      <w:sz w:val="24"/>
      <w:szCs w:val="24"/>
    </w:rPr>
  </w:style>
  <w:style w:type="paragraph" w:styleId="StandardWeb">
    <w:name w:val="Normal (Web)"/>
    <w:basedOn w:val="Standard"/>
    <w:uiPriority w:val="99"/>
    <w:unhideWhenUsed/>
    <w:rsid w:val="001B3296"/>
    <w:pPr>
      <w:spacing w:before="100" w:beforeAutospacing="1" w:after="100" w:afterAutospacing="1" w:line="240" w:lineRule="auto"/>
    </w:pPr>
    <w:rPr>
      <w:rFonts w:eastAsia="Times"/>
      <w:sz w:val="20"/>
    </w:rPr>
  </w:style>
  <w:style w:type="paragraph" w:styleId="Listenabsatz">
    <w:name w:val="List Paragraph"/>
    <w:basedOn w:val="Standard"/>
    <w:uiPriority w:val="34"/>
    <w:qFormat/>
    <w:rsid w:val="00AC619D"/>
    <w:pPr>
      <w:ind w:left="720"/>
      <w:contextualSpacing/>
    </w:pPr>
  </w:style>
  <w:style w:type="character" w:customStyle="1" w:styleId="berschrift5Zchn">
    <w:name w:val="Überschrift 5 Zchn"/>
    <w:basedOn w:val="Absatz-Standardschriftart"/>
    <w:link w:val="berschrift5"/>
    <w:uiPriority w:val="9"/>
    <w:rsid w:val="0033547A"/>
    <w:rPr>
      <w:rFonts w:ascii="Arial" w:eastAsiaTheme="majorEastAsia" w:hAnsi="Arial" w:cstheme="majorBidi"/>
      <w:b/>
      <w:color w:val="000000" w:themeColor="text1"/>
      <w:sz w:val="22"/>
      <w:szCs w:val="22"/>
      <w:lang w:val="de-CH" w:eastAsia="en-US"/>
    </w:rPr>
  </w:style>
  <w:style w:type="character" w:customStyle="1" w:styleId="berschrift6Zchn">
    <w:name w:val="Überschrift 6 Zchn"/>
    <w:basedOn w:val="Absatz-Standardschriftart"/>
    <w:link w:val="berschrift6"/>
    <w:uiPriority w:val="9"/>
    <w:rsid w:val="0033547A"/>
    <w:rPr>
      <w:rFonts w:ascii="Arial" w:eastAsiaTheme="majorEastAsia" w:hAnsi="Arial" w:cstheme="majorBidi"/>
      <w:i/>
      <w:iCs/>
      <w:color w:val="000000" w:themeColor="text1"/>
      <w:sz w:val="22"/>
      <w:szCs w:val="22"/>
      <w:lang w:val="de-CH" w:eastAsia="en-US"/>
    </w:rPr>
  </w:style>
  <w:style w:type="character" w:customStyle="1" w:styleId="berschrift7Zchn">
    <w:name w:val="Überschrift 7 Zchn"/>
    <w:basedOn w:val="Absatz-Standardschriftart"/>
    <w:link w:val="berschrift7"/>
    <w:uiPriority w:val="9"/>
    <w:rsid w:val="0033547A"/>
    <w:rPr>
      <w:rFonts w:asciiTheme="majorHAnsi" w:eastAsiaTheme="majorEastAsia" w:hAnsiTheme="majorHAnsi" w:cstheme="majorBidi"/>
      <w:i/>
      <w:iCs/>
      <w:color w:val="404040" w:themeColor="text1" w:themeTint="BF"/>
      <w:sz w:val="22"/>
      <w:szCs w:val="22"/>
      <w:lang w:val="de-CH" w:eastAsia="en-US"/>
    </w:rPr>
  </w:style>
  <w:style w:type="character" w:customStyle="1" w:styleId="berschrift8Zchn">
    <w:name w:val="Überschrift 8 Zchn"/>
    <w:basedOn w:val="Absatz-Standardschriftart"/>
    <w:link w:val="berschrift8"/>
    <w:uiPriority w:val="9"/>
    <w:rsid w:val="0033547A"/>
    <w:rPr>
      <w:rFonts w:asciiTheme="majorHAnsi" w:eastAsiaTheme="majorEastAsia" w:hAnsiTheme="majorHAnsi" w:cstheme="majorBidi"/>
      <w:color w:val="404040" w:themeColor="text1" w:themeTint="BF"/>
      <w:lang w:val="de-CH" w:eastAsia="en-US"/>
    </w:rPr>
  </w:style>
  <w:style w:type="character" w:customStyle="1" w:styleId="berschrift9Zchn">
    <w:name w:val="Überschrift 9 Zchn"/>
    <w:basedOn w:val="Absatz-Standardschriftart"/>
    <w:link w:val="berschrift9"/>
    <w:uiPriority w:val="9"/>
    <w:rsid w:val="0033547A"/>
    <w:rPr>
      <w:rFonts w:asciiTheme="majorHAnsi" w:eastAsiaTheme="majorEastAsia" w:hAnsiTheme="majorHAnsi" w:cstheme="majorBidi"/>
      <w:i/>
      <w:iCs/>
      <w:color w:val="404040" w:themeColor="text1" w:themeTint="BF"/>
      <w:lang w:val="de-CH" w:eastAsia="en-US"/>
    </w:rPr>
  </w:style>
  <w:style w:type="character" w:customStyle="1" w:styleId="SprechblasentextZeichen">
    <w:name w:val="Sprechblasentext Zeichen"/>
    <w:basedOn w:val="Absatz-Standardschriftart"/>
    <w:uiPriority w:val="99"/>
    <w:semiHidden/>
    <w:rsid w:val="0033547A"/>
    <w:rPr>
      <w:rFonts w:ascii="Lucida Grande" w:hAnsi="Lucida Grande"/>
      <w:sz w:val="18"/>
      <w:szCs w:val="18"/>
    </w:rPr>
  </w:style>
  <w:style w:type="character" w:customStyle="1" w:styleId="FunotentextZchn">
    <w:name w:val="Fußnotentext Zchn"/>
    <w:basedOn w:val="Absatz-Standardschriftart"/>
    <w:link w:val="Funotentext"/>
    <w:rsid w:val="001C572C"/>
    <w:rPr>
      <w:rFonts w:ascii="Times New Roman" w:eastAsia="Times New Roman" w:hAnsi="Times New Roman"/>
    </w:rPr>
  </w:style>
  <w:style w:type="character" w:customStyle="1" w:styleId="SprechblasentextZchn">
    <w:name w:val="Sprechblasentext Zchn"/>
    <w:basedOn w:val="Absatz-Standardschriftart"/>
    <w:link w:val="Sprechblasentext"/>
    <w:semiHidden/>
    <w:rsid w:val="0033547A"/>
    <w:rPr>
      <w:rFonts w:ascii="Tahoma" w:eastAsia="Times New Roman" w:hAnsi="Tahoma" w:cs="Tahoma"/>
      <w:sz w:val="16"/>
      <w:szCs w:val="16"/>
    </w:rPr>
  </w:style>
  <w:style w:type="character" w:customStyle="1" w:styleId="Absatz-Standardschriftart1">
    <w:name w:val="Absatz-Standardschriftart1"/>
    <w:semiHidden/>
    <w:rsid w:val="0033547A"/>
  </w:style>
  <w:style w:type="character" w:customStyle="1" w:styleId="berschrift1Zchn">
    <w:name w:val="Überschrift 1 Zchn"/>
    <w:aliases w:val="Zwischentitel Zchn"/>
    <w:basedOn w:val="Absatz-Standardschriftart"/>
    <w:link w:val="berschrift1"/>
    <w:rsid w:val="00AA4CBC"/>
    <w:rPr>
      <w:rFonts w:asciiTheme="minorHAnsi" w:eastAsia="Times New Roman" w:hAnsiTheme="minorHAnsi" w:cstheme="minorHAnsi"/>
      <w:b/>
      <w:noProof/>
      <w:color w:val="0099CC"/>
      <w:sz w:val="32"/>
      <w:lang w:val="de-AT"/>
    </w:rPr>
  </w:style>
  <w:style w:type="paragraph" w:customStyle="1" w:styleId="Literaturverzeichnis1">
    <w:name w:val="Literaturverzeichnis1"/>
    <w:basedOn w:val="Standard"/>
    <w:rsid w:val="0033547A"/>
    <w:pPr>
      <w:widowControl w:val="0"/>
      <w:spacing w:after="0" w:line="360" w:lineRule="atLeast"/>
      <w:ind w:left="284" w:hanging="284"/>
    </w:pPr>
    <w:rPr>
      <w:rFonts w:ascii="Arial" w:eastAsiaTheme="minorHAnsi" w:hAnsi="Arial" w:cstheme="minorBidi"/>
      <w:sz w:val="21"/>
      <w:szCs w:val="24"/>
      <w:lang w:val="de-CH" w:eastAsia="en-US"/>
    </w:rPr>
  </w:style>
  <w:style w:type="character" w:customStyle="1" w:styleId="FuzeileZchn1">
    <w:name w:val="Fußzeile Zchn1"/>
    <w:basedOn w:val="Absatz-Standardschriftart"/>
    <w:link w:val="Fuzeile"/>
    <w:rsid w:val="0033547A"/>
    <w:rPr>
      <w:rFonts w:eastAsia="Times New Roman"/>
      <w:sz w:val="22"/>
    </w:rPr>
  </w:style>
  <w:style w:type="character" w:customStyle="1" w:styleId="KopfzeileZchn">
    <w:name w:val="Kopfzeile Zchn"/>
    <w:basedOn w:val="Absatz-Standardschriftart"/>
    <w:link w:val="Kopfzeile"/>
    <w:rsid w:val="0033547A"/>
    <w:rPr>
      <w:rFonts w:eastAsia="Times New Roman"/>
      <w:sz w:val="22"/>
    </w:rPr>
  </w:style>
  <w:style w:type="character" w:customStyle="1" w:styleId="berschrift2Zchn">
    <w:name w:val="Überschrift 2 Zchn"/>
    <w:basedOn w:val="Absatz-Standardschriftart"/>
    <w:link w:val="berschrift2"/>
    <w:rsid w:val="00C57D95"/>
    <w:rPr>
      <w:rFonts w:asciiTheme="minorHAnsi" w:eastAsia="Times New Roman" w:hAnsiTheme="minorHAnsi" w:cstheme="minorHAnsi"/>
      <w:b/>
      <w:noProof/>
      <w:color w:val="0099CC"/>
      <w:sz w:val="24"/>
      <w:lang w:val="en-GB"/>
    </w:rPr>
  </w:style>
  <w:style w:type="character" w:customStyle="1" w:styleId="berschrift3Zchn">
    <w:name w:val="Überschrift 3 Zchn"/>
    <w:basedOn w:val="Absatz-Standardschriftart"/>
    <w:link w:val="berschrift3"/>
    <w:rsid w:val="007A7686"/>
    <w:rPr>
      <w:rFonts w:asciiTheme="minorHAnsi" w:eastAsia="Times New Roman" w:hAnsiTheme="minorHAnsi" w:cstheme="minorHAnsi"/>
      <w:b/>
      <w:noProof/>
      <w:color w:val="0099CC"/>
      <w:sz w:val="22"/>
      <w:szCs w:val="22"/>
      <w:lang w:val="en-GB"/>
    </w:rPr>
  </w:style>
  <w:style w:type="character" w:customStyle="1" w:styleId="berschrift4Zchn">
    <w:name w:val="Überschrift 4 Zchn"/>
    <w:basedOn w:val="Absatz-Standardschriftart"/>
    <w:link w:val="berschrift4"/>
    <w:rsid w:val="0033547A"/>
    <w:rPr>
      <w:rFonts w:ascii="Helvetica" w:eastAsia="Times New Roman" w:hAnsi="Helvetica"/>
      <w:lang w:val="en-GB"/>
    </w:rPr>
  </w:style>
  <w:style w:type="character" w:styleId="Platzhaltertext">
    <w:name w:val="Placeholder Text"/>
    <w:basedOn w:val="Absatz-Standardschriftart"/>
    <w:uiPriority w:val="99"/>
    <w:rsid w:val="0033547A"/>
    <w:rPr>
      <w:color w:val="808080"/>
    </w:rPr>
  </w:style>
  <w:style w:type="table" w:styleId="Tabellenraster">
    <w:name w:val="Table Grid"/>
    <w:basedOn w:val="NormaleTabelle"/>
    <w:rsid w:val="0033547A"/>
    <w:pPr>
      <w:keepNext/>
      <w:spacing w:line="280" w:lineRule="atLeast"/>
    </w:pPr>
    <w:rPr>
      <w:rFonts w:ascii="Arial" w:eastAsia="Times New Roman" w:hAnsi="Arial"/>
      <w:sz w:val="22"/>
      <w:lang w:val="de-CH" w:eastAsia="de-CH"/>
    </w:r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Anrede">
    <w:name w:val="Salutation"/>
    <w:basedOn w:val="Standard"/>
    <w:next w:val="Standard"/>
    <w:link w:val="AnredeZchn"/>
    <w:uiPriority w:val="99"/>
    <w:qFormat/>
    <w:rsid w:val="0033547A"/>
    <w:pPr>
      <w:spacing w:before="260" w:after="260" w:line="240" w:lineRule="auto"/>
    </w:pPr>
    <w:rPr>
      <w:rFonts w:ascii="Arial" w:eastAsiaTheme="minorHAnsi" w:hAnsi="Arial" w:cstheme="minorBidi"/>
      <w:szCs w:val="22"/>
      <w:lang w:val="de-CH" w:eastAsia="en-US"/>
    </w:rPr>
  </w:style>
  <w:style w:type="character" w:customStyle="1" w:styleId="AnredeZchn">
    <w:name w:val="Anrede Zchn"/>
    <w:basedOn w:val="Absatz-Standardschriftart"/>
    <w:link w:val="Anrede"/>
    <w:uiPriority w:val="99"/>
    <w:rsid w:val="0033547A"/>
    <w:rPr>
      <w:rFonts w:ascii="Arial" w:eastAsiaTheme="minorHAnsi" w:hAnsi="Arial" w:cstheme="minorBidi"/>
      <w:sz w:val="22"/>
      <w:szCs w:val="22"/>
      <w:lang w:val="de-CH" w:eastAsia="en-US"/>
    </w:rPr>
  </w:style>
  <w:style w:type="paragraph" w:styleId="Unterschrift">
    <w:name w:val="Signature"/>
    <w:basedOn w:val="Standard"/>
    <w:link w:val="UnterschriftZchn"/>
    <w:uiPriority w:val="99"/>
    <w:qFormat/>
    <w:rsid w:val="0033547A"/>
    <w:pPr>
      <w:spacing w:before="780" w:after="0" w:line="240" w:lineRule="auto"/>
    </w:pPr>
    <w:rPr>
      <w:rFonts w:ascii="Arial" w:eastAsiaTheme="minorHAnsi" w:hAnsi="Arial" w:cstheme="minorBidi"/>
      <w:szCs w:val="22"/>
      <w:lang w:val="de-CH" w:eastAsia="en-US"/>
    </w:rPr>
  </w:style>
  <w:style w:type="character" w:customStyle="1" w:styleId="UnterschriftZchn">
    <w:name w:val="Unterschrift Zchn"/>
    <w:basedOn w:val="Absatz-Standardschriftart"/>
    <w:link w:val="Unterschrift"/>
    <w:uiPriority w:val="99"/>
    <w:rsid w:val="0033547A"/>
    <w:rPr>
      <w:rFonts w:ascii="Arial" w:eastAsiaTheme="minorHAnsi" w:hAnsi="Arial" w:cstheme="minorBidi"/>
      <w:sz w:val="22"/>
      <w:szCs w:val="22"/>
      <w:lang w:val="de-CH" w:eastAsia="en-US"/>
    </w:rPr>
  </w:style>
  <w:style w:type="paragraph" w:styleId="Datum">
    <w:name w:val="Date"/>
    <w:basedOn w:val="Standard"/>
    <w:next w:val="Standard"/>
    <w:link w:val="DatumZchn"/>
    <w:uiPriority w:val="99"/>
    <w:qFormat/>
    <w:rsid w:val="0033547A"/>
    <w:pPr>
      <w:spacing w:before="1340" w:after="520" w:line="240" w:lineRule="auto"/>
    </w:pPr>
    <w:rPr>
      <w:rFonts w:ascii="Arial" w:eastAsiaTheme="minorHAnsi" w:hAnsi="Arial" w:cstheme="minorBidi"/>
      <w:szCs w:val="22"/>
      <w:lang w:val="de-CH" w:eastAsia="en-US"/>
    </w:rPr>
  </w:style>
  <w:style w:type="character" w:customStyle="1" w:styleId="DatumZchn">
    <w:name w:val="Datum Zchn"/>
    <w:basedOn w:val="Absatz-Standardschriftart"/>
    <w:link w:val="Datum"/>
    <w:uiPriority w:val="99"/>
    <w:rsid w:val="0033547A"/>
    <w:rPr>
      <w:rFonts w:ascii="Arial" w:eastAsiaTheme="minorHAnsi" w:hAnsi="Arial" w:cstheme="minorBidi"/>
      <w:sz w:val="22"/>
      <w:szCs w:val="22"/>
      <w:lang w:val="de-CH" w:eastAsia="en-US"/>
    </w:rPr>
  </w:style>
  <w:style w:type="paragraph" w:styleId="Gruformel">
    <w:name w:val="Closing"/>
    <w:basedOn w:val="Standard"/>
    <w:link w:val="GruformelZchn"/>
    <w:uiPriority w:val="99"/>
    <w:qFormat/>
    <w:rsid w:val="0033547A"/>
    <w:pPr>
      <w:spacing w:before="520" w:after="0" w:line="240" w:lineRule="auto"/>
    </w:pPr>
    <w:rPr>
      <w:rFonts w:ascii="Arial" w:eastAsiaTheme="minorHAnsi" w:hAnsi="Arial" w:cstheme="minorBidi"/>
      <w:szCs w:val="22"/>
      <w:lang w:val="de-CH" w:eastAsia="en-US"/>
    </w:rPr>
  </w:style>
  <w:style w:type="character" w:customStyle="1" w:styleId="GruformelZchn">
    <w:name w:val="Grußformel Zchn"/>
    <w:basedOn w:val="Absatz-Standardschriftart"/>
    <w:link w:val="Gruformel"/>
    <w:uiPriority w:val="99"/>
    <w:rsid w:val="0033547A"/>
    <w:rPr>
      <w:rFonts w:ascii="Arial" w:eastAsiaTheme="minorHAnsi" w:hAnsi="Arial" w:cstheme="minorBidi"/>
      <w:sz w:val="22"/>
      <w:szCs w:val="22"/>
      <w:lang w:val="de-CH" w:eastAsia="en-US"/>
    </w:rPr>
  </w:style>
  <w:style w:type="character" w:customStyle="1" w:styleId="TitelZchn">
    <w:name w:val="Titel Zchn"/>
    <w:basedOn w:val="Absatz-Standardschriftart"/>
    <w:link w:val="Titel"/>
    <w:rsid w:val="00B96240"/>
    <w:rPr>
      <w:rFonts w:asciiTheme="minorHAnsi" w:eastAsia="Times New Roman" w:hAnsiTheme="minorHAnsi" w:cstheme="minorHAnsi"/>
      <w:b/>
      <w:bCs/>
      <w:noProof/>
      <w:color w:val="FFFFFF" w:themeColor="background1"/>
      <w:sz w:val="48"/>
      <w:szCs w:val="48"/>
      <w:lang w:val="de-CH" w:eastAsia="de-CH"/>
    </w:rPr>
  </w:style>
  <w:style w:type="paragraph" w:styleId="Aufzhlungszeichen">
    <w:name w:val="List Bullet"/>
    <w:basedOn w:val="Standard"/>
    <w:uiPriority w:val="99"/>
    <w:qFormat/>
    <w:rsid w:val="0033547A"/>
    <w:pPr>
      <w:spacing w:after="0" w:line="240" w:lineRule="auto"/>
      <w:contextualSpacing/>
    </w:pPr>
    <w:rPr>
      <w:rFonts w:ascii="Arial" w:eastAsiaTheme="minorHAnsi" w:hAnsi="Arial" w:cstheme="minorBidi"/>
      <w:szCs w:val="22"/>
      <w:lang w:val="de-CH" w:eastAsia="en-US"/>
    </w:rPr>
  </w:style>
  <w:style w:type="paragraph" w:styleId="Aufzhlungszeichen2">
    <w:name w:val="List Bullet 2"/>
    <w:basedOn w:val="Standard"/>
    <w:uiPriority w:val="99"/>
    <w:qFormat/>
    <w:rsid w:val="0033547A"/>
    <w:pPr>
      <w:tabs>
        <w:tab w:val="left" w:pos="1134"/>
      </w:tabs>
      <w:spacing w:after="0" w:line="240" w:lineRule="auto"/>
      <w:contextualSpacing/>
    </w:pPr>
    <w:rPr>
      <w:rFonts w:ascii="Arial" w:eastAsiaTheme="minorHAnsi" w:hAnsi="Arial" w:cstheme="minorBidi"/>
      <w:szCs w:val="22"/>
      <w:lang w:val="de-CH" w:eastAsia="en-US"/>
    </w:rPr>
  </w:style>
  <w:style w:type="paragraph" w:styleId="Aufzhlungszeichen3">
    <w:name w:val="List Bullet 3"/>
    <w:basedOn w:val="Standard"/>
    <w:uiPriority w:val="99"/>
    <w:qFormat/>
    <w:rsid w:val="0033547A"/>
    <w:pPr>
      <w:spacing w:after="0" w:line="240" w:lineRule="auto"/>
      <w:contextualSpacing/>
    </w:pPr>
    <w:rPr>
      <w:rFonts w:ascii="Arial" w:eastAsiaTheme="minorHAnsi" w:hAnsi="Arial" w:cstheme="minorBidi"/>
      <w:szCs w:val="22"/>
      <w:lang w:val="de-CH" w:eastAsia="en-US"/>
    </w:rPr>
  </w:style>
  <w:style w:type="paragraph" w:styleId="Untertitel">
    <w:name w:val="Subtitle"/>
    <w:basedOn w:val="Titel"/>
    <w:next w:val="Standard"/>
    <w:link w:val="UntertitelZchn"/>
    <w:uiPriority w:val="11"/>
    <w:qFormat/>
    <w:rsid w:val="0033547A"/>
    <w:pPr>
      <w:numPr>
        <w:ilvl w:val="1"/>
      </w:numPr>
      <w:spacing w:before="260" w:after="120" w:line="320" w:lineRule="atLeast"/>
      <w:ind w:left="133"/>
      <w:contextualSpacing/>
    </w:pPr>
    <w:rPr>
      <w:rFonts w:eastAsiaTheme="majorEastAsia" w:cstheme="majorBidi"/>
      <w:iCs/>
      <w:spacing w:val="15"/>
      <w:sz w:val="22"/>
      <w:szCs w:val="24"/>
      <w:lang w:eastAsia="en-US"/>
    </w:rPr>
  </w:style>
  <w:style w:type="character" w:customStyle="1" w:styleId="UntertitelZchn">
    <w:name w:val="Untertitel Zchn"/>
    <w:basedOn w:val="Absatz-Standardschriftart"/>
    <w:link w:val="Untertitel"/>
    <w:uiPriority w:val="11"/>
    <w:rsid w:val="0033547A"/>
    <w:rPr>
      <w:rFonts w:ascii="Arial" w:eastAsiaTheme="majorEastAsia" w:hAnsi="Arial" w:cstheme="majorBidi"/>
      <w:b/>
      <w:iCs/>
      <w:spacing w:val="15"/>
      <w:kern w:val="28"/>
      <w:sz w:val="22"/>
      <w:szCs w:val="24"/>
      <w:lang w:val="de-CH" w:eastAsia="en-US"/>
    </w:rPr>
  </w:style>
  <w:style w:type="paragraph" w:customStyle="1" w:styleId="Verfasser">
    <w:name w:val="Verfasser"/>
    <w:basedOn w:val="Standard"/>
    <w:next w:val="Standard"/>
    <w:rsid w:val="0033547A"/>
    <w:pPr>
      <w:spacing w:before="600" w:after="0" w:line="240" w:lineRule="auto"/>
      <w:contextualSpacing/>
    </w:pPr>
    <w:rPr>
      <w:rFonts w:ascii="Arial" w:eastAsiaTheme="minorHAnsi" w:hAnsi="Arial" w:cstheme="minorBidi"/>
      <w:szCs w:val="22"/>
      <w:lang w:val="de-CH" w:eastAsia="en-US"/>
    </w:rPr>
  </w:style>
  <w:style w:type="paragraph" w:customStyle="1" w:styleId="Copyright">
    <w:name w:val="Copyright"/>
    <w:basedOn w:val="Standard"/>
    <w:rsid w:val="0033547A"/>
    <w:pPr>
      <w:keepNext/>
      <w:spacing w:after="0" w:line="240" w:lineRule="auto"/>
    </w:pPr>
    <w:rPr>
      <w:rFonts w:ascii="Arial" w:hAnsi="Arial"/>
      <w:sz w:val="16"/>
      <w:szCs w:val="24"/>
      <w:lang w:val="de-CH" w:eastAsia="de-CH"/>
    </w:rPr>
  </w:style>
  <w:style w:type="character" w:customStyle="1" w:styleId="Tabelle-Text">
    <w:name w:val="Tabelle - Text"/>
    <w:basedOn w:val="Absatz-Standardschriftart"/>
    <w:rsid w:val="0033547A"/>
    <w:rPr>
      <w:rFonts w:ascii="Arial" w:hAnsi="Arial" w:cs="Times New Roman"/>
      <w:color w:val="auto"/>
      <w:sz w:val="22"/>
    </w:rPr>
  </w:style>
  <w:style w:type="paragraph" w:styleId="Inhaltsverzeichnisberschrift">
    <w:name w:val="TOC Heading"/>
    <w:basedOn w:val="berschrift1"/>
    <w:next w:val="Standard"/>
    <w:uiPriority w:val="39"/>
    <w:unhideWhenUsed/>
    <w:qFormat/>
    <w:rsid w:val="0033547A"/>
    <w:pPr>
      <w:keepLines/>
      <w:spacing w:line="276" w:lineRule="auto"/>
      <w:ind w:left="340" w:hanging="340"/>
      <w:outlineLvl w:val="9"/>
    </w:pPr>
    <w:rPr>
      <w:rFonts w:eastAsiaTheme="majorEastAsia" w:cstheme="majorBidi"/>
      <w:bCs/>
      <w:sz w:val="28"/>
      <w:szCs w:val="28"/>
      <w:lang w:val="de-CH" w:eastAsia="de-CH"/>
    </w:rPr>
  </w:style>
  <w:style w:type="paragraph" w:styleId="Verzeichnis1">
    <w:name w:val="toc 1"/>
    <w:basedOn w:val="Standard"/>
    <w:next w:val="Standard"/>
    <w:autoRedefine/>
    <w:uiPriority w:val="39"/>
    <w:unhideWhenUsed/>
    <w:rsid w:val="0033547A"/>
    <w:pPr>
      <w:tabs>
        <w:tab w:val="left" w:pos="1134"/>
        <w:tab w:val="right" w:pos="9356"/>
      </w:tabs>
      <w:spacing w:after="100" w:line="240" w:lineRule="auto"/>
      <w:ind w:left="1134" w:hanging="1134"/>
    </w:pPr>
    <w:rPr>
      <w:rFonts w:ascii="Arial" w:eastAsiaTheme="minorHAnsi" w:hAnsi="Arial" w:cstheme="minorBidi"/>
      <w:szCs w:val="22"/>
      <w:lang w:val="de-CH" w:eastAsia="en-US"/>
    </w:rPr>
  </w:style>
  <w:style w:type="paragraph" w:styleId="Verzeichnis2">
    <w:name w:val="toc 2"/>
    <w:basedOn w:val="Standard"/>
    <w:next w:val="Standard"/>
    <w:autoRedefine/>
    <w:uiPriority w:val="39"/>
    <w:unhideWhenUsed/>
    <w:rsid w:val="0033547A"/>
    <w:pPr>
      <w:tabs>
        <w:tab w:val="left" w:pos="1134"/>
        <w:tab w:val="right" w:pos="9356"/>
      </w:tabs>
      <w:spacing w:after="100" w:line="240" w:lineRule="auto"/>
      <w:ind w:left="1134" w:hanging="1134"/>
    </w:pPr>
    <w:rPr>
      <w:rFonts w:ascii="Arial" w:eastAsiaTheme="minorHAnsi" w:hAnsi="Arial" w:cstheme="minorBidi"/>
      <w:szCs w:val="22"/>
      <w:lang w:val="de-CH" w:eastAsia="en-US"/>
    </w:rPr>
  </w:style>
  <w:style w:type="paragraph" w:styleId="Verzeichnis3">
    <w:name w:val="toc 3"/>
    <w:basedOn w:val="Standard"/>
    <w:next w:val="Standard"/>
    <w:autoRedefine/>
    <w:uiPriority w:val="39"/>
    <w:unhideWhenUsed/>
    <w:rsid w:val="0033547A"/>
    <w:pPr>
      <w:tabs>
        <w:tab w:val="left" w:pos="1134"/>
        <w:tab w:val="right" w:pos="9356"/>
      </w:tabs>
      <w:spacing w:after="100" w:line="240" w:lineRule="auto"/>
      <w:ind w:left="1134" w:hanging="1134"/>
    </w:pPr>
    <w:rPr>
      <w:rFonts w:ascii="Arial" w:eastAsiaTheme="minorHAnsi" w:hAnsi="Arial" w:cstheme="minorBidi"/>
      <w:szCs w:val="22"/>
      <w:lang w:val="de-CH" w:eastAsia="en-US"/>
    </w:rPr>
  </w:style>
  <w:style w:type="numbering" w:customStyle="1" w:styleId="FHNWAufzhlung">
    <w:name w:val="FHNW Aufzählung"/>
    <w:uiPriority w:val="99"/>
    <w:rsid w:val="0033547A"/>
    <w:pPr>
      <w:numPr>
        <w:numId w:val="1"/>
      </w:numPr>
    </w:pPr>
  </w:style>
  <w:style w:type="paragraph" w:styleId="Aufzhlungszeichen4">
    <w:name w:val="List Bullet 4"/>
    <w:basedOn w:val="Standard"/>
    <w:uiPriority w:val="99"/>
    <w:unhideWhenUsed/>
    <w:rsid w:val="0033547A"/>
    <w:pPr>
      <w:spacing w:after="0" w:line="240" w:lineRule="auto"/>
      <w:contextualSpacing/>
    </w:pPr>
    <w:rPr>
      <w:rFonts w:ascii="Arial" w:eastAsiaTheme="minorHAnsi" w:hAnsi="Arial" w:cstheme="minorBidi"/>
      <w:szCs w:val="22"/>
      <w:lang w:val="de-CH" w:eastAsia="en-US"/>
    </w:rPr>
  </w:style>
  <w:style w:type="paragraph" w:styleId="Aufzhlungszeichen5">
    <w:name w:val="List Bullet 5"/>
    <w:basedOn w:val="Standard"/>
    <w:uiPriority w:val="99"/>
    <w:unhideWhenUsed/>
    <w:rsid w:val="0033547A"/>
    <w:pPr>
      <w:spacing w:after="0" w:line="240" w:lineRule="auto"/>
      <w:contextualSpacing/>
    </w:pPr>
    <w:rPr>
      <w:rFonts w:ascii="Arial" w:eastAsiaTheme="minorHAnsi" w:hAnsi="Arial" w:cstheme="minorBidi"/>
      <w:szCs w:val="22"/>
      <w:lang w:val="de-CH" w:eastAsia="en-US"/>
    </w:rPr>
  </w:style>
  <w:style w:type="paragraph" w:styleId="Beschriftung">
    <w:name w:val="caption"/>
    <w:aliases w:val="Bildtext"/>
    <w:basedOn w:val="bildunterschrift"/>
    <w:next w:val="Standard"/>
    <w:uiPriority w:val="35"/>
    <w:unhideWhenUsed/>
    <w:qFormat/>
    <w:rsid w:val="00AA4CBC"/>
    <w:pPr>
      <w:spacing w:after="480"/>
    </w:pPr>
    <w:rPr>
      <w:rFonts w:asciiTheme="minorHAnsi" w:hAnsiTheme="minorHAnsi"/>
      <w:lang w:val="de-DE"/>
    </w:rPr>
  </w:style>
  <w:style w:type="paragraph" w:styleId="Abbildungsverzeichnis">
    <w:name w:val="table of figures"/>
    <w:basedOn w:val="Standard"/>
    <w:next w:val="Standard"/>
    <w:uiPriority w:val="99"/>
    <w:unhideWhenUsed/>
    <w:rsid w:val="0033547A"/>
    <w:pPr>
      <w:tabs>
        <w:tab w:val="right" w:pos="9356"/>
      </w:tabs>
      <w:spacing w:after="0" w:line="240" w:lineRule="auto"/>
    </w:pPr>
    <w:rPr>
      <w:rFonts w:ascii="Arial" w:eastAsiaTheme="minorHAnsi" w:hAnsi="Arial" w:cstheme="minorBidi"/>
      <w:szCs w:val="22"/>
      <w:lang w:val="de-CH" w:eastAsia="en-US"/>
    </w:rPr>
  </w:style>
  <w:style w:type="character" w:customStyle="1" w:styleId="hps">
    <w:name w:val="hps"/>
    <w:basedOn w:val="Absatz-Standardschriftart"/>
    <w:rsid w:val="0033547A"/>
  </w:style>
  <w:style w:type="character" w:customStyle="1" w:styleId="InternetLink">
    <w:name w:val="Internet Link"/>
    <w:rsid w:val="0033547A"/>
    <w:rPr>
      <w:color w:val="000080"/>
      <w:u w:val="single"/>
    </w:rPr>
  </w:style>
  <w:style w:type="character" w:customStyle="1" w:styleId="FootnoteAnchor">
    <w:name w:val="Footnote Anchor"/>
    <w:rsid w:val="0033547A"/>
    <w:rPr>
      <w:vertAlign w:val="superscript"/>
    </w:rPr>
  </w:style>
  <w:style w:type="paragraph" w:customStyle="1" w:styleId="Footnote">
    <w:name w:val="Footnote"/>
    <w:basedOn w:val="Standard"/>
    <w:rsid w:val="0033547A"/>
    <w:pPr>
      <w:widowControl w:val="0"/>
      <w:suppressLineNumbers/>
      <w:suppressAutoHyphens/>
      <w:spacing w:after="200" w:line="276" w:lineRule="auto"/>
      <w:ind w:left="339" w:hanging="339"/>
    </w:pPr>
    <w:rPr>
      <w:rFonts w:eastAsia="DejaVu Sans" w:cs="Lohit Hindi"/>
      <w:sz w:val="20"/>
      <w:lang w:eastAsia="zh-CN" w:bidi="hi-IN"/>
    </w:rPr>
  </w:style>
  <w:style w:type="table" w:styleId="HelleSchattierung-Akzent5">
    <w:name w:val="Light Shading Accent 5"/>
    <w:basedOn w:val="NormaleTabelle"/>
    <w:uiPriority w:val="60"/>
    <w:rsid w:val="0033547A"/>
    <w:rPr>
      <w:color w:val="31849B" w:themeColor="accent5" w:themeShade="BF"/>
      <w:lang w:val="de-AT" w:eastAsia="de-AT"/>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HelleListe1">
    <w:name w:val="Helle Liste1"/>
    <w:basedOn w:val="NormaleTabelle"/>
    <w:uiPriority w:val="61"/>
    <w:rsid w:val="0033547A"/>
    <w:rPr>
      <w:lang w:val="de-AT" w:eastAsia="de-AT"/>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biblio-authors">
    <w:name w:val="biblio-authors"/>
    <w:basedOn w:val="Absatz-Standardschriftart"/>
    <w:rsid w:val="0033547A"/>
  </w:style>
  <w:style w:type="character" w:customStyle="1" w:styleId="biblio-title">
    <w:name w:val="biblio-title"/>
    <w:basedOn w:val="Absatz-Standardschriftart"/>
    <w:rsid w:val="0033547A"/>
  </w:style>
  <w:style w:type="character" w:customStyle="1" w:styleId="st">
    <w:name w:val="st"/>
    <w:basedOn w:val="Absatz-Standardschriftart"/>
    <w:rsid w:val="0033547A"/>
  </w:style>
  <w:style w:type="paragraph" w:customStyle="1" w:styleId="Formatvorlage10PtVor2PtNach2Pt">
    <w:name w:val="Formatvorlage 10 Pt. Vor:  2 Pt. Nach:  2 Pt."/>
    <w:basedOn w:val="Standard"/>
    <w:rsid w:val="0033547A"/>
    <w:pPr>
      <w:spacing w:before="40" w:after="40"/>
    </w:pPr>
    <w:rPr>
      <w:sz w:val="20"/>
    </w:rPr>
  </w:style>
  <w:style w:type="paragraph" w:customStyle="1" w:styleId="autoren-details">
    <w:name w:val="autoren-details"/>
    <w:basedOn w:val="Standard"/>
    <w:rsid w:val="007D63AA"/>
  </w:style>
  <w:style w:type="character" w:styleId="NichtaufgelsteErwhnung">
    <w:name w:val="Unresolved Mention"/>
    <w:basedOn w:val="Absatz-Standardschriftart"/>
    <w:uiPriority w:val="99"/>
    <w:semiHidden/>
    <w:unhideWhenUsed/>
    <w:rsid w:val="00552E90"/>
    <w:rPr>
      <w:color w:val="605E5C"/>
      <w:shd w:val="clear" w:color="auto" w:fill="E1DFDD"/>
    </w:rPr>
  </w:style>
  <w:style w:type="paragraph" w:styleId="Endnotentext">
    <w:name w:val="endnote text"/>
    <w:basedOn w:val="Standard"/>
    <w:link w:val="EndnotentextZchn"/>
    <w:unhideWhenUsed/>
    <w:rsid w:val="002C5964"/>
    <w:pPr>
      <w:spacing w:after="0" w:line="240" w:lineRule="auto"/>
    </w:pPr>
    <w:rPr>
      <w:sz w:val="20"/>
    </w:rPr>
  </w:style>
  <w:style w:type="character" w:customStyle="1" w:styleId="EndnotentextZchn">
    <w:name w:val="Endnotentext Zchn"/>
    <w:basedOn w:val="Absatz-Standardschriftart"/>
    <w:link w:val="Endnotentext"/>
    <w:rsid w:val="002C5964"/>
    <w:rPr>
      <w:rFonts w:asciiTheme="minorHAnsi" w:eastAsia="Times New Roman" w:hAnsiTheme="minorHAnsi" w:cstheme="minorHAnsi"/>
      <w:noProof/>
      <w:lang w:val="de-AT"/>
    </w:rPr>
  </w:style>
  <w:style w:type="character" w:styleId="Endnotenzeichen">
    <w:name w:val="endnote reference"/>
    <w:basedOn w:val="Absatz-Standardschriftart"/>
    <w:semiHidden/>
    <w:unhideWhenUsed/>
    <w:rsid w:val="009E4271"/>
    <w:rPr>
      <w:vertAlign w:val="superscript"/>
    </w:rPr>
  </w:style>
  <w:style w:type="character" w:styleId="Hervorhebung">
    <w:name w:val="Emphasis"/>
    <w:basedOn w:val="Absatz-Standardschriftart"/>
    <w:qFormat/>
    <w:rsid w:val="004F1C55"/>
    <w:rPr>
      <w:i/>
      <w:iCs/>
    </w:rPr>
  </w:style>
  <w:style w:type="paragraph" w:customStyle="1" w:styleId="AutorNameFlietext">
    <w:name w:val="Autor_Name_Fließtext"/>
    <w:basedOn w:val="Standard"/>
    <w:link w:val="AutorNameFlietextZchn"/>
    <w:qFormat/>
    <w:rsid w:val="003B6D0F"/>
    <w:pPr>
      <w:spacing w:before="360" w:after="0"/>
      <w:jc w:val="right"/>
    </w:pPr>
    <w:rPr>
      <w:b/>
      <w:bCs/>
    </w:rPr>
  </w:style>
  <w:style w:type="paragraph" w:customStyle="1" w:styleId="AutorInstitutionFlietext">
    <w:name w:val="Autor_Institution_Fließtext"/>
    <w:basedOn w:val="Standard"/>
    <w:link w:val="AutorInstitutionFlietextZchn"/>
    <w:qFormat/>
    <w:rsid w:val="00161674"/>
    <w:pPr>
      <w:spacing w:after="240"/>
    </w:pPr>
    <w:rPr>
      <w:rFonts w:eastAsia="Times"/>
      <w:sz w:val="24"/>
      <w:lang w:val="de-DE"/>
    </w:rPr>
  </w:style>
  <w:style w:type="character" w:customStyle="1" w:styleId="StichworteZchn">
    <w:name w:val="Stichworte Zchn"/>
    <w:basedOn w:val="EinleitungZchn"/>
    <w:link w:val="Stichworte"/>
    <w:rsid w:val="00B414D9"/>
    <w:rPr>
      <w:rFonts w:asciiTheme="minorHAnsi" w:hAnsiTheme="minorHAnsi" w:cstheme="minorHAnsi"/>
      <w:i w:val="0"/>
      <w:iCs w:val="0"/>
      <w:noProof/>
      <w:lang w:val="de-AT" w:eastAsia="de-CH"/>
    </w:rPr>
  </w:style>
  <w:style w:type="character" w:customStyle="1" w:styleId="AutorNameFlietextZchn">
    <w:name w:val="Autor_Name_Fließtext Zchn"/>
    <w:basedOn w:val="Absatz-Standardschriftart"/>
    <w:link w:val="AutorNameFlietext"/>
    <w:rsid w:val="003B6D0F"/>
    <w:rPr>
      <w:rFonts w:asciiTheme="minorHAnsi" w:eastAsia="Times New Roman" w:hAnsiTheme="minorHAnsi" w:cstheme="minorHAnsi"/>
      <w:b/>
      <w:bCs/>
      <w:noProof/>
      <w:sz w:val="22"/>
      <w:lang w:val="de-AT"/>
    </w:rPr>
  </w:style>
  <w:style w:type="paragraph" w:customStyle="1" w:styleId="Einleitung">
    <w:name w:val="Einleitung"/>
    <w:basedOn w:val="Standard"/>
    <w:link w:val="EinleitungZchn"/>
    <w:qFormat/>
    <w:rsid w:val="00C03081"/>
    <w:pPr>
      <w:keepNext/>
      <w:spacing w:after="360"/>
    </w:pPr>
    <w:rPr>
      <w:rFonts w:eastAsia="Times"/>
      <w:i/>
      <w:iCs/>
      <w:sz w:val="20"/>
      <w:lang w:val="de-DE" w:eastAsia="de-CH"/>
    </w:rPr>
  </w:style>
  <w:style w:type="character" w:customStyle="1" w:styleId="AutorInstitutionFlietextZchn">
    <w:name w:val="Autor_Institution_Fließtext Zchn"/>
    <w:basedOn w:val="Absatz-Standardschriftart"/>
    <w:link w:val="AutorInstitutionFlietext"/>
    <w:rsid w:val="00161674"/>
    <w:rPr>
      <w:rFonts w:asciiTheme="minorHAnsi" w:hAnsiTheme="minorHAnsi" w:cstheme="minorHAnsi"/>
      <w:b w:val="0"/>
      <w:noProof/>
      <w:sz w:val="24"/>
    </w:rPr>
  </w:style>
  <w:style w:type="paragraph" w:customStyle="1" w:styleId="AutorenKopfzeile">
    <w:name w:val="Autoren_Kopfzeile"/>
    <w:basedOn w:val="Kopfzeile"/>
    <w:link w:val="AutorenKopfzeileZchn"/>
    <w:qFormat/>
    <w:rsid w:val="000C36B0"/>
    <w:pPr>
      <w:keepNext/>
    </w:pPr>
    <w:rPr>
      <w:lang w:eastAsia="de-CH"/>
    </w:rPr>
  </w:style>
  <w:style w:type="character" w:customStyle="1" w:styleId="EinleitungZchn">
    <w:name w:val="Einleitung Zchn"/>
    <w:basedOn w:val="Absatz-Standardschriftart"/>
    <w:link w:val="Einleitung"/>
    <w:rsid w:val="00C03081"/>
    <w:rPr>
      <w:rFonts w:asciiTheme="minorHAnsi" w:hAnsiTheme="minorHAnsi" w:cstheme="minorHAnsi"/>
      <w:i/>
      <w:iCs/>
      <w:noProof/>
      <w:lang w:eastAsia="de-CH"/>
    </w:rPr>
  </w:style>
  <w:style w:type="paragraph" w:customStyle="1" w:styleId="FuzeileSeitenzahl">
    <w:name w:val="Fußzeile/Seitenzahl"/>
    <w:basedOn w:val="Fuzeile"/>
    <w:link w:val="FuzeileSeitenzahlZchn"/>
    <w:qFormat/>
    <w:rsid w:val="001128AD"/>
    <w:pPr>
      <w:jc w:val="right"/>
    </w:pPr>
    <w:rPr>
      <w:color w:val="0099CC"/>
      <w:sz w:val="20"/>
    </w:rPr>
  </w:style>
  <w:style w:type="character" w:customStyle="1" w:styleId="AutorenKopfzeileZchn">
    <w:name w:val="Autoren_Kopfzeile Zchn"/>
    <w:basedOn w:val="KopfzeileZchn"/>
    <w:link w:val="AutorenKopfzeile"/>
    <w:rsid w:val="000C36B0"/>
    <w:rPr>
      <w:rFonts w:asciiTheme="minorHAnsi" w:eastAsia="Times New Roman" w:hAnsiTheme="minorHAnsi" w:cstheme="minorHAnsi"/>
      <w:noProof/>
      <w:sz w:val="22"/>
      <w:lang w:val="de-AT" w:eastAsia="de-CH"/>
    </w:rPr>
  </w:style>
  <w:style w:type="paragraph" w:styleId="Zitat">
    <w:name w:val="Quote"/>
    <w:basedOn w:val="Einleitung"/>
    <w:next w:val="Standard"/>
    <w:link w:val="ZitatZchn"/>
    <w:uiPriority w:val="29"/>
    <w:qFormat/>
    <w:rsid w:val="00C57D95"/>
    <w:pPr>
      <w:spacing w:after="120"/>
      <w:ind w:left="426"/>
      <w:jc w:val="both"/>
    </w:pPr>
    <w:rPr>
      <w:lang w:val="fr-FR"/>
    </w:rPr>
  </w:style>
  <w:style w:type="character" w:customStyle="1" w:styleId="FuzeileSeitenzahlZchn">
    <w:name w:val="Fußzeile/Seitenzahl Zchn"/>
    <w:basedOn w:val="FuzeileZchn1"/>
    <w:link w:val="FuzeileSeitenzahl"/>
    <w:rsid w:val="001128AD"/>
    <w:rPr>
      <w:rFonts w:asciiTheme="minorHAnsi" w:eastAsia="Times New Roman" w:hAnsiTheme="minorHAnsi" w:cstheme="minorHAnsi"/>
      <w:noProof/>
      <w:color w:val="0099CC"/>
      <w:sz w:val="22"/>
      <w:lang w:val="fr-FR"/>
    </w:rPr>
  </w:style>
  <w:style w:type="character" w:customStyle="1" w:styleId="ZitatZchn">
    <w:name w:val="Zitat Zchn"/>
    <w:basedOn w:val="Absatz-Standardschriftart"/>
    <w:link w:val="Zitat"/>
    <w:uiPriority w:val="29"/>
    <w:rsid w:val="00C57D95"/>
    <w:rPr>
      <w:rFonts w:asciiTheme="minorHAnsi" w:hAnsiTheme="minorHAnsi" w:cstheme="minorHAnsi"/>
      <w:noProof/>
      <w:lang w:val="fr-FR"/>
    </w:rPr>
  </w:style>
  <w:style w:type="paragraph" w:customStyle="1" w:styleId="Literatur">
    <w:name w:val="Literatur"/>
    <w:basedOn w:val="Standard"/>
    <w:link w:val="LiteraturZchn"/>
    <w:qFormat/>
    <w:rsid w:val="007B0634"/>
    <w:rPr>
      <w:sz w:val="20"/>
    </w:rPr>
  </w:style>
  <w:style w:type="character" w:customStyle="1" w:styleId="LiteraturZchn">
    <w:name w:val="Literatur Zchn"/>
    <w:basedOn w:val="Absatz-Standardschriftart"/>
    <w:link w:val="Literatur"/>
    <w:rsid w:val="007B0634"/>
    <w:rPr>
      <w:rFonts w:asciiTheme="minorHAnsi" w:eastAsia="Times New Roman" w:hAnsiTheme="minorHAnsi" w:cstheme="minorHAnsi"/>
      <w:noProof/>
      <w:lang w:val="de-AT"/>
    </w:rPr>
  </w:style>
  <w:style w:type="paragraph" w:customStyle="1" w:styleId="Untertitelneu">
    <w:name w:val="Untertitel_neu"/>
    <w:basedOn w:val="Titel"/>
    <w:link w:val="UntertitelneuZchn"/>
    <w:qFormat/>
    <w:rsid w:val="000A4031"/>
    <w:rPr>
      <w:sz w:val="36"/>
      <w:szCs w:val="36"/>
    </w:rPr>
  </w:style>
  <w:style w:type="character" w:customStyle="1" w:styleId="UntertitelneuZchn">
    <w:name w:val="Untertitel_neu Zchn"/>
    <w:basedOn w:val="TitelZchn"/>
    <w:link w:val="Untertitelneu"/>
    <w:rsid w:val="000A4031"/>
    <w:rPr>
      <w:rFonts w:asciiTheme="minorHAnsi" w:eastAsia="Times New Roman" w:hAnsiTheme="minorHAnsi" w:cstheme="minorHAnsi"/>
      <w:b/>
      <w:bCs/>
      <w:noProof/>
      <w:color w:val="FFFFFF" w:themeColor="background1"/>
      <w:sz w:val="36"/>
      <w:szCs w:val="36"/>
      <w:lang w:val="de-CH" w:eastAsia="de-CH"/>
    </w:rPr>
  </w:style>
  <w:style w:type="paragraph" w:customStyle="1" w:styleId="Frage">
    <w:name w:val="Frage"/>
    <w:basedOn w:val="Standard"/>
    <w:link w:val="FrageZchn"/>
    <w:qFormat/>
    <w:rsid w:val="00B62BBE"/>
    <w:pPr>
      <w:spacing w:before="240"/>
    </w:pPr>
    <w:rPr>
      <w:b/>
      <w:bCs/>
    </w:rPr>
  </w:style>
  <w:style w:type="character" w:customStyle="1" w:styleId="FrageZchn">
    <w:name w:val="Frage Zchn"/>
    <w:basedOn w:val="Absatz-Standardschriftart"/>
    <w:link w:val="Frage"/>
    <w:rsid w:val="00B62BBE"/>
    <w:rPr>
      <w:rFonts w:asciiTheme="minorHAnsi" w:eastAsia="Times New Roman" w:hAnsiTheme="minorHAnsi" w:cstheme="minorHAnsi"/>
      <w:b/>
      <w:bCs/>
      <w:noProof/>
      <w:sz w:val="22"/>
      <w:lang w:val="de-AT"/>
    </w:rPr>
  </w:style>
  <w:style w:type="paragraph" w:customStyle="1" w:styleId="Zusammenfassung">
    <w:name w:val="Zusammenfassung"/>
    <w:basedOn w:val="Standard"/>
    <w:link w:val="ZusammenfassungZchn"/>
    <w:qFormat/>
    <w:rsid w:val="00B12816"/>
    <w:rPr>
      <w:rFonts w:eastAsia="Times"/>
      <w:color w:val="00B0F0"/>
      <w:sz w:val="20"/>
      <w:lang w:val="de-DE"/>
    </w:rPr>
  </w:style>
  <w:style w:type="character" w:customStyle="1" w:styleId="ZusammenfassungZchn">
    <w:name w:val="Zusammenfassung Zchn"/>
    <w:basedOn w:val="Absatz-Standardschriftart"/>
    <w:link w:val="Zusammenfassung"/>
    <w:rsid w:val="00B12816"/>
    <w:rPr>
      <w:rFonts w:asciiTheme="minorHAnsi" w:hAnsiTheme="minorHAnsi" w:cstheme="minorHAnsi"/>
      <w:noProof/>
      <w:color w:val="00B0F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6648435">
      <w:bodyDiv w:val="1"/>
      <w:marLeft w:val="0"/>
      <w:marRight w:val="0"/>
      <w:marTop w:val="0"/>
      <w:marBottom w:val="0"/>
      <w:divBdr>
        <w:top w:val="none" w:sz="0" w:space="0" w:color="auto"/>
        <w:left w:val="none" w:sz="0" w:space="0" w:color="auto"/>
        <w:bottom w:val="none" w:sz="0" w:space="0" w:color="auto"/>
        <w:right w:val="none" w:sz="0" w:space="0" w:color="auto"/>
      </w:divBdr>
      <w:divsChild>
        <w:div w:id="1691179822">
          <w:marLeft w:val="0"/>
          <w:marRight w:val="0"/>
          <w:marTop w:val="0"/>
          <w:marBottom w:val="0"/>
          <w:divBdr>
            <w:top w:val="none" w:sz="0" w:space="0" w:color="auto"/>
            <w:left w:val="none" w:sz="0" w:space="0" w:color="auto"/>
            <w:bottom w:val="none" w:sz="0" w:space="0" w:color="auto"/>
            <w:right w:val="none" w:sz="0" w:space="0" w:color="auto"/>
          </w:divBdr>
        </w:div>
      </w:divsChild>
    </w:div>
    <w:div w:id="653221373">
      <w:bodyDiv w:val="1"/>
      <w:marLeft w:val="0"/>
      <w:marRight w:val="0"/>
      <w:marTop w:val="0"/>
      <w:marBottom w:val="0"/>
      <w:divBdr>
        <w:top w:val="none" w:sz="0" w:space="0" w:color="auto"/>
        <w:left w:val="none" w:sz="0" w:space="0" w:color="auto"/>
        <w:bottom w:val="none" w:sz="0" w:space="0" w:color="auto"/>
        <w:right w:val="none" w:sz="0" w:space="0" w:color="auto"/>
      </w:divBdr>
    </w:div>
    <w:div w:id="845511625">
      <w:bodyDiv w:val="1"/>
      <w:marLeft w:val="0"/>
      <w:marRight w:val="0"/>
      <w:marTop w:val="0"/>
      <w:marBottom w:val="0"/>
      <w:divBdr>
        <w:top w:val="none" w:sz="0" w:space="0" w:color="auto"/>
        <w:left w:val="none" w:sz="0" w:space="0" w:color="auto"/>
        <w:bottom w:val="none" w:sz="0" w:space="0" w:color="auto"/>
        <w:right w:val="none" w:sz="0" w:space="0" w:color="auto"/>
      </w:divBdr>
    </w:div>
    <w:div w:id="988098268">
      <w:bodyDiv w:val="1"/>
      <w:marLeft w:val="0"/>
      <w:marRight w:val="0"/>
      <w:marTop w:val="0"/>
      <w:marBottom w:val="0"/>
      <w:divBdr>
        <w:top w:val="none" w:sz="0" w:space="0" w:color="auto"/>
        <w:left w:val="none" w:sz="0" w:space="0" w:color="auto"/>
        <w:bottom w:val="none" w:sz="0" w:space="0" w:color="auto"/>
        <w:right w:val="none" w:sz="0" w:space="0" w:color="auto"/>
      </w:divBdr>
    </w:div>
    <w:div w:id="1019239110">
      <w:bodyDiv w:val="1"/>
      <w:marLeft w:val="0"/>
      <w:marRight w:val="0"/>
      <w:marTop w:val="0"/>
      <w:marBottom w:val="0"/>
      <w:divBdr>
        <w:top w:val="none" w:sz="0" w:space="0" w:color="auto"/>
        <w:left w:val="none" w:sz="0" w:space="0" w:color="auto"/>
        <w:bottom w:val="none" w:sz="0" w:space="0" w:color="auto"/>
        <w:right w:val="none" w:sz="0" w:space="0" w:color="auto"/>
      </w:divBdr>
    </w:div>
    <w:div w:id="1031956015">
      <w:bodyDiv w:val="1"/>
      <w:marLeft w:val="0"/>
      <w:marRight w:val="0"/>
      <w:marTop w:val="0"/>
      <w:marBottom w:val="0"/>
      <w:divBdr>
        <w:top w:val="none" w:sz="0" w:space="0" w:color="auto"/>
        <w:left w:val="none" w:sz="0" w:space="0" w:color="auto"/>
        <w:bottom w:val="none" w:sz="0" w:space="0" w:color="auto"/>
        <w:right w:val="none" w:sz="0" w:space="0" w:color="auto"/>
      </w:divBdr>
    </w:div>
    <w:div w:id="1443183649">
      <w:bodyDiv w:val="1"/>
      <w:marLeft w:val="0"/>
      <w:marRight w:val="0"/>
      <w:marTop w:val="0"/>
      <w:marBottom w:val="0"/>
      <w:divBdr>
        <w:top w:val="none" w:sz="0" w:space="0" w:color="auto"/>
        <w:left w:val="none" w:sz="0" w:space="0" w:color="auto"/>
        <w:bottom w:val="none" w:sz="0" w:space="0" w:color="auto"/>
        <w:right w:val="none" w:sz="0" w:space="0" w:color="auto"/>
      </w:divBdr>
    </w:div>
    <w:div w:id="2052150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mailto:email@autorin.at"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doi.org/10.0000"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creativecommons.org/licenses/by-nc-nd/3.0/at/"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9d706f3-3ce5-4188-9872-c07522591d21">
      <UserInfo>
        <DisplayName>Marlene Miglbauer</DisplayName>
        <AccountId>20</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3FBC0DAE6DE5F941AA4A53841A54B9FB" ma:contentTypeVersion="9" ma:contentTypeDescription="Ein neues Dokument erstellen." ma:contentTypeScope="" ma:versionID="afce71f66c07aeafe1449b974d428393">
  <xsd:schema xmlns:xsd="http://www.w3.org/2001/XMLSchema" xmlns:xs="http://www.w3.org/2001/XMLSchema" xmlns:p="http://schemas.microsoft.com/office/2006/metadata/properties" xmlns:ns2="57e3531c-ec09-4e36-9dd4-3b6d071f236b" xmlns:ns3="49d706f3-3ce5-4188-9872-c07522591d21" targetNamespace="http://schemas.microsoft.com/office/2006/metadata/properties" ma:root="true" ma:fieldsID="d57a1c3e049636b37b2c99fae46582d0" ns2:_="" ns3:_="">
    <xsd:import namespace="57e3531c-ec09-4e36-9dd4-3b6d071f236b"/>
    <xsd:import namespace="49d706f3-3ce5-4188-9872-c07522591d2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e3531c-ec09-4e36-9dd4-3b6d071f23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d706f3-3ce5-4188-9872-c07522591d21"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C4081A-DF33-4175-8F13-7B44110441D2}">
  <ds:schemaRefs>
    <ds:schemaRef ds:uri="http://schemas.microsoft.com/office/2006/metadata/properties"/>
    <ds:schemaRef ds:uri="http://schemas.microsoft.com/office/infopath/2007/PartnerControls"/>
    <ds:schemaRef ds:uri="49d706f3-3ce5-4188-9872-c07522591d21"/>
  </ds:schemaRefs>
</ds:datastoreItem>
</file>

<file path=customXml/itemProps2.xml><?xml version="1.0" encoding="utf-8"?>
<ds:datastoreItem xmlns:ds="http://schemas.openxmlformats.org/officeDocument/2006/customXml" ds:itemID="{EEE60D47-3001-4558-A534-65073F21B235}">
  <ds:schemaRefs>
    <ds:schemaRef ds:uri="http://schemas.microsoft.com/sharepoint/v3/contenttype/forms"/>
  </ds:schemaRefs>
</ds:datastoreItem>
</file>

<file path=customXml/itemProps3.xml><?xml version="1.0" encoding="utf-8"?>
<ds:datastoreItem xmlns:ds="http://schemas.openxmlformats.org/officeDocument/2006/customXml" ds:itemID="{6A069BA6-061C-4C46-AC2F-A8E0E28D0E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e3531c-ec09-4e36-9dd4-3b6d071f236b"/>
    <ds:schemaRef ds:uri="49d706f3-3ce5-4188-9872-c07522591d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0E8E4EE-9A62-4840-97A8-9EDD583A0F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61</Words>
  <Characters>2368</Characters>
  <Application>Microsoft Office Word</Application>
  <DocSecurity>0</DocSecurity>
  <Lines>19</Lines>
  <Paragraphs>5</Paragraphs>
  <ScaleCrop>false</ScaleCrop>
  <HeadingPairs>
    <vt:vector size="2" baseType="variant">
      <vt:variant>
        <vt:lpstr>Titel</vt:lpstr>
      </vt:variant>
      <vt:variant>
        <vt:i4>1</vt:i4>
      </vt:variant>
    </vt:vector>
  </HeadingPairs>
  <TitlesOfParts>
    <vt:vector size="1" baseType="lpstr">
      <vt:lpstr/>
    </vt:vector>
  </TitlesOfParts>
  <LinksUpToDate>false</LinksUpToDate>
  <CharactersWithSpaces>2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2-04T08:54:00Z</dcterms:created>
  <dcterms:modified xsi:type="dcterms:W3CDTF">2021-09-10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BC0DAE6DE5F941AA4A53841A54B9FB</vt:lpwstr>
  </property>
  <property fmtid="{D5CDD505-2E9C-101B-9397-08002B2CF9AE}" pid="3" name="AuthorIds_UIVersion_3584">
    <vt:lpwstr>6</vt:lpwstr>
  </property>
</Properties>
</file>